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A242E" w14:textId="77777777" w:rsidR="009E6746" w:rsidRPr="00C64EBD" w:rsidRDefault="009E6746">
      <w:pPr>
        <w:jc w:val="center"/>
        <w:rPr>
          <w:rFonts w:ascii="HGP創英角ｺﾞｼｯｸUB" w:eastAsia="HGP創英角ｺﾞｼｯｸUB"/>
          <w:sz w:val="24"/>
        </w:rPr>
      </w:pPr>
      <w:r w:rsidRPr="00C64EBD">
        <w:rPr>
          <w:rFonts w:ascii="HGP創英角ｺﾞｼｯｸUB" w:eastAsia="HGP創英角ｺﾞｼｯｸUB" w:hint="eastAsia"/>
          <w:sz w:val="24"/>
        </w:rPr>
        <w:t>「土木構造・材料論文集」原稿の書き方</w:t>
      </w:r>
    </w:p>
    <w:p w14:paraId="480ADE17" w14:textId="77777777" w:rsidR="0028546B" w:rsidRPr="00C64EBD" w:rsidRDefault="0028546B" w:rsidP="0028546B">
      <w:pPr>
        <w:spacing w:line="280" w:lineRule="exact"/>
        <w:rPr>
          <w:rFonts w:ascii="HGP創英角ｺﾞｼｯｸUB" w:eastAsia="HGP創英角ｺﾞｼｯｸUB"/>
          <w:sz w:val="24"/>
        </w:rPr>
      </w:pPr>
    </w:p>
    <w:p w14:paraId="63F6E8FA" w14:textId="77777777" w:rsidR="0028546B" w:rsidRPr="00C64EBD" w:rsidRDefault="0028546B" w:rsidP="0028546B">
      <w:pPr>
        <w:spacing w:line="280" w:lineRule="exact"/>
        <w:rPr>
          <w:rFonts w:hAnsi="ＭＳ 明朝"/>
          <w:szCs w:val="18"/>
        </w:rPr>
      </w:pPr>
      <w:r w:rsidRPr="00C64EBD">
        <w:rPr>
          <w:rFonts w:hAnsi="ＭＳ 明朝" w:hint="eastAsia"/>
          <w:szCs w:val="18"/>
        </w:rPr>
        <w:t>１．はじめに</w:t>
      </w:r>
    </w:p>
    <w:p w14:paraId="1254A9BF" w14:textId="77777777" w:rsidR="0028546B" w:rsidRPr="00C64EBD" w:rsidRDefault="0028546B" w:rsidP="0028546B">
      <w:pPr>
        <w:spacing w:line="280" w:lineRule="exact"/>
        <w:rPr>
          <w:rFonts w:hAnsi="ＭＳ 明朝"/>
          <w:szCs w:val="18"/>
        </w:rPr>
      </w:pPr>
      <w:r w:rsidRPr="00C64EBD">
        <w:rPr>
          <w:rFonts w:hAnsi="ＭＳ 明朝" w:hint="eastAsia"/>
          <w:szCs w:val="18"/>
        </w:rPr>
        <w:t xml:space="preserve">　土木構造･材料論文集では、投稿申込みされた原稿(ＰＤＦ)を、ＣＤ-ＲＯＭ化しＫＡＢＳＥ会員他に配布</w:t>
      </w:r>
      <w:r w:rsidR="002132A2" w:rsidRPr="00C64EBD">
        <w:rPr>
          <w:rFonts w:hAnsi="ＭＳ 明朝" w:hint="eastAsia"/>
          <w:szCs w:val="18"/>
        </w:rPr>
        <w:t>する</w:t>
      </w:r>
      <w:r w:rsidRPr="00C64EBD">
        <w:rPr>
          <w:rFonts w:hAnsi="ＭＳ 明朝" w:hint="eastAsia"/>
          <w:szCs w:val="18"/>
        </w:rPr>
        <w:t>。従って、作成するＯＳの環境でのＰＤＦ化で不具合が生じないよう、</w:t>
      </w:r>
      <w:r w:rsidR="005679C8" w:rsidRPr="00C64EBD">
        <w:rPr>
          <w:rFonts w:hAnsi="ＭＳ 明朝" w:hint="eastAsia"/>
          <w:szCs w:val="18"/>
        </w:rPr>
        <w:t>変換ソフト･使用可能文字･ファイルサイズ等、十分に検証の上、所定の提出先に本文の電子ファイル</w:t>
      </w:r>
      <w:r w:rsidR="00BB0431">
        <w:rPr>
          <w:rFonts w:hAnsi="ＭＳ 明朝" w:hint="eastAsia"/>
          <w:szCs w:val="18"/>
        </w:rPr>
        <w:t>を</w:t>
      </w:r>
      <w:r w:rsidR="00067DB1">
        <w:rPr>
          <w:rFonts w:hAnsi="ＭＳ 明朝" w:hint="eastAsia"/>
          <w:szCs w:val="18"/>
        </w:rPr>
        <w:t>提出</w:t>
      </w:r>
      <w:r w:rsidR="002132A2" w:rsidRPr="00C64EBD">
        <w:rPr>
          <w:rFonts w:hAnsi="ＭＳ 明朝" w:hint="eastAsia"/>
          <w:szCs w:val="18"/>
        </w:rPr>
        <w:t>する</w:t>
      </w:r>
      <w:r w:rsidR="00256F04">
        <w:rPr>
          <w:rFonts w:hAnsi="ＭＳ 明朝" w:hint="eastAsia"/>
          <w:szCs w:val="18"/>
        </w:rPr>
        <w:t>こと</w:t>
      </w:r>
      <w:r w:rsidR="005679C8" w:rsidRPr="00C64EBD">
        <w:rPr>
          <w:rFonts w:hAnsi="ＭＳ 明朝" w:hint="eastAsia"/>
          <w:szCs w:val="18"/>
        </w:rPr>
        <w:t>。</w:t>
      </w:r>
    </w:p>
    <w:p w14:paraId="5500BF94" w14:textId="77777777" w:rsidR="005679C8" w:rsidRPr="00C64EBD" w:rsidRDefault="005679C8" w:rsidP="0028546B">
      <w:pPr>
        <w:spacing w:line="280" w:lineRule="exact"/>
        <w:rPr>
          <w:rFonts w:hAnsi="ＭＳ 明朝"/>
          <w:szCs w:val="18"/>
        </w:rPr>
      </w:pPr>
    </w:p>
    <w:p w14:paraId="18C27DA4" w14:textId="77777777" w:rsidR="005679C8" w:rsidRPr="00C64EBD" w:rsidRDefault="005679C8" w:rsidP="0028546B">
      <w:pPr>
        <w:spacing w:line="280" w:lineRule="exact"/>
        <w:rPr>
          <w:rFonts w:hAnsi="ＭＳ 明朝"/>
          <w:szCs w:val="18"/>
        </w:rPr>
      </w:pPr>
      <w:r w:rsidRPr="00C64EBD">
        <w:rPr>
          <w:rFonts w:hAnsi="ＭＳ 明朝" w:hint="eastAsia"/>
          <w:szCs w:val="18"/>
        </w:rPr>
        <w:t>２．</w:t>
      </w:r>
      <w:r w:rsidR="003C647D" w:rsidRPr="00C64EBD">
        <w:rPr>
          <w:rFonts w:hAnsi="ＭＳ 明朝" w:hint="eastAsia"/>
          <w:szCs w:val="18"/>
        </w:rPr>
        <w:t>原稿</w:t>
      </w:r>
      <w:r w:rsidRPr="00C64EBD">
        <w:rPr>
          <w:rFonts w:hAnsi="ＭＳ 明朝" w:hint="eastAsia"/>
          <w:szCs w:val="18"/>
        </w:rPr>
        <w:t>の書き方</w:t>
      </w:r>
    </w:p>
    <w:p w14:paraId="785AAD21" w14:textId="77777777" w:rsidR="00380682" w:rsidRPr="00C64EBD" w:rsidRDefault="009E6746" w:rsidP="00150BF8">
      <w:pPr>
        <w:spacing w:line="280" w:lineRule="exact"/>
        <w:ind w:left="1836" w:hangingChars="992" w:hanging="1836"/>
      </w:pPr>
      <w:r w:rsidRPr="00C64EBD">
        <w:rPr>
          <w:rFonts w:hint="eastAsia"/>
        </w:rPr>
        <w:t>【</w:t>
      </w:r>
      <w:r w:rsidR="00150BF8" w:rsidRPr="00C64EBD">
        <w:rPr>
          <w:rFonts w:hint="eastAsia"/>
        </w:rPr>
        <w:t xml:space="preserve"> 原　　　</w:t>
      </w:r>
      <w:r w:rsidR="003C647D" w:rsidRPr="00C64EBD">
        <w:rPr>
          <w:rFonts w:hint="eastAsia"/>
        </w:rPr>
        <w:t xml:space="preserve">　稿</w:t>
      </w:r>
      <w:r w:rsidR="00150BF8" w:rsidRPr="00C64EBD">
        <w:rPr>
          <w:rFonts w:hint="eastAsia"/>
        </w:rPr>
        <w:t xml:space="preserve"> </w:t>
      </w:r>
      <w:r w:rsidRPr="00C64EBD">
        <w:rPr>
          <w:rFonts w:hint="eastAsia"/>
        </w:rPr>
        <w:t>】　原稿は、A4用紙を用い</w:t>
      </w:r>
      <w:r w:rsidR="002132A2" w:rsidRPr="00C64EBD">
        <w:rPr>
          <w:rFonts w:hint="eastAsia"/>
        </w:rPr>
        <w:t>、</w:t>
      </w:r>
      <w:r w:rsidRPr="00C64EBD">
        <w:rPr>
          <w:rFonts w:hint="eastAsia"/>
        </w:rPr>
        <w:t>1</w:t>
      </w:r>
      <w:r w:rsidR="002132A2" w:rsidRPr="00C64EBD">
        <w:rPr>
          <w:rFonts w:hint="eastAsia"/>
        </w:rPr>
        <w:t>ページ</w:t>
      </w:r>
      <w:r w:rsidRPr="00C64EBD">
        <w:rPr>
          <w:rFonts w:hint="eastAsia"/>
        </w:rPr>
        <w:t>25字×50行×2段=2500字と</w:t>
      </w:r>
      <w:r w:rsidR="002132A2" w:rsidRPr="00C64EBD">
        <w:rPr>
          <w:rFonts w:hint="eastAsia"/>
        </w:rPr>
        <w:t>する</w:t>
      </w:r>
      <w:r w:rsidRPr="00C64EBD">
        <w:rPr>
          <w:rFonts w:hint="eastAsia"/>
        </w:rPr>
        <w:t>。</w:t>
      </w:r>
      <w:r w:rsidR="00380682" w:rsidRPr="00C64EBD">
        <w:rPr>
          <w:rFonts w:hint="eastAsia"/>
        </w:rPr>
        <w:t>原稿作成に当たり、使用する機種に依存される特殊文字(①,Ⅳ,㈱,半角文字等)を用い</w:t>
      </w:r>
      <w:r w:rsidR="00356C75" w:rsidRPr="00C64EBD">
        <w:rPr>
          <w:rFonts w:hint="eastAsia"/>
        </w:rPr>
        <w:t>てはいけない</w:t>
      </w:r>
      <w:r w:rsidR="00380682" w:rsidRPr="00C64EBD">
        <w:rPr>
          <w:rFonts w:hint="eastAsia"/>
        </w:rPr>
        <w:t>。</w:t>
      </w:r>
      <w:r w:rsidR="003C647D" w:rsidRPr="00C64EBD">
        <w:rPr>
          <w:rFonts w:hint="eastAsia"/>
        </w:rPr>
        <w:t>なお、ＰＤＦ変換後のファイルサイズは</w:t>
      </w:r>
      <w:r w:rsidR="00D34B51" w:rsidRPr="00C64EBD">
        <w:rPr>
          <w:rFonts w:hint="eastAsia"/>
        </w:rPr>
        <w:t>原則として</w:t>
      </w:r>
      <w:r w:rsidR="003C647D" w:rsidRPr="00C64EBD">
        <w:rPr>
          <w:rFonts w:hint="eastAsia"/>
        </w:rPr>
        <w:t>3</w:t>
      </w:r>
      <w:r w:rsidR="004C4224" w:rsidRPr="00C64EBD">
        <w:rPr>
          <w:rFonts w:hint="eastAsia"/>
        </w:rPr>
        <w:t>MB</w:t>
      </w:r>
      <w:r w:rsidR="00356C75" w:rsidRPr="00C64EBD">
        <w:rPr>
          <w:rFonts w:hint="eastAsia"/>
        </w:rPr>
        <w:t>以内とする</w:t>
      </w:r>
      <w:r w:rsidR="003C647D" w:rsidRPr="00C64EBD">
        <w:rPr>
          <w:rFonts w:hint="eastAsia"/>
        </w:rPr>
        <w:t>。</w:t>
      </w:r>
    </w:p>
    <w:p w14:paraId="49B0BFCD" w14:textId="77777777" w:rsidR="009E6746" w:rsidRPr="00A37C23" w:rsidRDefault="009E6746" w:rsidP="0028546B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【 </w:t>
      </w:r>
      <w:r w:rsidRPr="00C64EBD">
        <w:rPr>
          <w:rFonts w:hint="eastAsia"/>
          <w:spacing w:val="26"/>
          <w:kern w:val="0"/>
          <w:fitText w:val="1110" w:id="-995462400"/>
        </w:rPr>
        <w:t>査読用原</w:t>
      </w:r>
      <w:r w:rsidRPr="00C64EBD">
        <w:rPr>
          <w:rFonts w:hint="eastAsia"/>
          <w:spacing w:val="1"/>
          <w:kern w:val="0"/>
          <w:fitText w:val="1110" w:id="-995462400"/>
        </w:rPr>
        <w:t>稿</w:t>
      </w:r>
      <w:r w:rsidRPr="00C64EBD">
        <w:rPr>
          <w:rFonts w:hint="eastAsia"/>
        </w:rPr>
        <w:t xml:space="preserve"> 】　投稿された論文・報告については、査読を行って登載の可否を決定</w:t>
      </w:r>
      <w:r w:rsidR="00155FB4" w:rsidRPr="00C64EBD">
        <w:rPr>
          <w:rFonts w:hint="eastAsia"/>
        </w:rPr>
        <w:t>する</w:t>
      </w:r>
      <w:r w:rsidRPr="00C64EBD">
        <w:rPr>
          <w:rFonts w:hint="eastAsia"/>
        </w:rPr>
        <w:t>。査読の結果によっては訂正を</w:t>
      </w:r>
      <w:r w:rsidR="00155FB4" w:rsidRPr="00C64EBD">
        <w:rPr>
          <w:rFonts w:hint="eastAsia"/>
        </w:rPr>
        <w:t>依頼する</w:t>
      </w:r>
      <w:r w:rsidRPr="00C64EBD">
        <w:rPr>
          <w:rFonts w:hint="eastAsia"/>
        </w:rPr>
        <w:t>ことがあ</w:t>
      </w:r>
      <w:r w:rsidR="00155FB4" w:rsidRPr="00C64EBD">
        <w:rPr>
          <w:rFonts w:hint="eastAsia"/>
        </w:rPr>
        <w:t>る</w:t>
      </w:r>
      <w:r w:rsidRPr="00C64EBD">
        <w:rPr>
          <w:rFonts w:hint="eastAsia"/>
        </w:rPr>
        <w:t>。</w:t>
      </w:r>
      <w:r w:rsidR="00155FB4" w:rsidRPr="00C64EBD">
        <w:rPr>
          <w:rFonts w:hint="eastAsia"/>
        </w:rPr>
        <w:t>査読用原稿は、この「原稿の書き方」および「作成例」に従って作成すること</w:t>
      </w:r>
      <w:r w:rsidRPr="00C64EBD">
        <w:rPr>
          <w:rFonts w:hint="eastAsia"/>
        </w:rPr>
        <w:t>。</w:t>
      </w:r>
      <w:r w:rsidR="005679C8" w:rsidRPr="00A37C23">
        <w:rPr>
          <w:rFonts w:hint="eastAsia"/>
        </w:rPr>
        <w:t>本文のＰＤＦ電子ファイル</w:t>
      </w:r>
      <w:r w:rsidR="00BB0431" w:rsidRPr="00A37C23">
        <w:rPr>
          <w:rFonts w:hint="eastAsia"/>
        </w:rPr>
        <w:t>を電子メールに添付して提出する．</w:t>
      </w:r>
    </w:p>
    <w:p w14:paraId="1CBAFC35" w14:textId="77777777" w:rsidR="002C2EBB" w:rsidRPr="00E75B9F" w:rsidRDefault="009E6746" w:rsidP="00E75B9F">
      <w:pPr>
        <w:spacing w:line="280" w:lineRule="exact"/>
        <w:ind w:left="1836" w:hangingChars="992" w:hanging="1836"/>
      </w:pPr>
      <w:r w:rsidRPr="00A37C23">
        <w:rPr>
          <w:rFonts w:hint="eastAsia"/>
        </w:rPr>
        <w:t>【 最終提出原稿 】　登載決定論文の最終原稿は、そのまま</w:t>
      </w:r>
      <w:r w:rsidR="005679C8" w:rsidRPr="00A37C23">
        <w:rPr>
          <w:rFonts w:hint="eastAsia"/>
        </w:rPr>
        <w:t>ＣＤ-ＲＯＭに掲載され</w:t>
      </w:r>
      <w:r w:rsidR="00707D87" w:rsidRPr="00A37C23">
        <w:rPr>
          <w:rFonts w:hint="eastAsia"/>
        </w:rPr>
        <w:t>る</w:t>
      </w:r>
      <w:r w:rsidR="005679C8" w:rsidRPr="00A37C23">
        <w:rPr>
          <w:rFonts w:hint="eastAsia"/>
        </w:rPr>
        <w:t>。本文の電子ファイル</w:t>
      </w:r>
      <w:r w:rsidR="007514F6" w:rsidRPr="00A37C23">
        <w:rPr>
          <w:rFonts w:hint="eastAsia"/>
        </w:rPr>
        <w:t>（PDFとWordの双方）</w:t>
      </w:r>
      <w:r w:rsidR="00120ABA" w:rsidRPr="00A37C23">
        <w:rPr>
          <w:rFonts w:hint="eastAsia"/>
        </w:rPr>
        <w:t>をe-mail添付により提出する。</w:t>
      </w:r>
      <w:r w:rsidR="004C4224" w:rsidRPr="00A37C23">
        <w:rPr>
          <w:rFonts w:hint="eastAsia"/>
        </w:rPr>
        <w:t>なお、ＰＤＦ作成</w:t>
      </w:r>
      <w:r w:rsidR="004C4224" w:rsidRPr="00C64EBD">
        <w:rPr>
          <w:rFonts w:hint="eastAsia"/>
        </w:rPr>
        <w:t>後、元原稿と</w:t>
      </w:r>
      <w:r w:rsidR="003C647D" w:rsidRPr="00C64EBD">
        <w:rPr>
          <w:rFonts w:hint="eastAsia"/>
        </w:rPr>
        <w:t>相違がないか確認し</w:t>
      </w:r>
      <w:r w:rsidR="00707D87" w:rsidRPr="00C64EBD">
        <w:rPr>
          <w:rFonts w:hint="eastAsia"/>
        </w:rPr>
        <w:t>たうえで</w:t>
      </w:r>
      <w:r w:rsidR="003C647D" w:rsidRPr="00C64EBD">
        <w:rPr>
          <w:rFonts w:hint="eastAsia"/>
        </w:rPr>
        <w:t>提出</w:t>
      </w:r>
      <w:r w:rsidR="00707D87" w:rsidRPr="00C64EBD">
        <w:rPr>
          <w:rFonts w:hint="eastAsia"/>
        </w:rPr>
        <w:t>する</w:t>
      </w:r>
      <w:r w:rsidR="003C647D" w:rsidRPr="00C64EBD">
        <w:rPr>
          <w:rFonts w:hint="eastAsia"/>
        </w:rPr>
        <w:t>。搭載決定後に</w:t>
      </w:r>
      <w:r w:rsidR="00150BF8" w:rsidRPr="00C64EBD">
        <w:rPr>
          <w:rFonts w:hint="eastAsia"/>
        </w:rPr>
        <w:t>論文集編集小委員会</w:t>
      </w:r>
      <w:r w:rsidR="003C647D" w:rsidRPr="00C64EBD">
        <w:rPr>
          <w:rFonts w:hint="eastAsia"/>
        </w:rPr>
        <w:t>でページ番号等を挿入</w:t>
      </w:r>
      <w:r w:rsidR="00707D87" w:rsidRPr="00C64EBD">
        <w:rPr>
          <w:rFonts w:hint="eastAsia"/>
        </w:rPr>
        <w:t>する</w:t>
      </w:r>
      <w:r w:rsidR="003C647D" w:rsidRPr="00C64EBD">
        <w:rPr>
          <w:rFonts w:hint="eastAsia"/>
        </w:rPr>
        <w:t>ので、セキュリ</w:t>
      </w:r>
      <w:r w:rsidR="00AB3B4D" w:rsidRPr="00C64EBD">
        <w:rPr>
          <w:rFonts w:hint="eastAsia"/>
        </w:rPr>
        <w:t>ティ</w:t>
      </w:r>
      <w:r w:rsidR="004C4224" w:rsidRPr="00C64EBD">
        <w:rPr>
          <w:rFonts w:hint="eastAsia"/>
        </w:rPr>
        <w:t>等の</w:t>
      </w:r>
      <w:r w:rsidR="00AB3B4D" w:rsidRPr="00C64EBD">
        <w:rPr>
          <w:rFonts w:hint="eastAsia"/>
        </w:rPr>
        <w:t>設定</w:t>
      </w:r>
      <w:r w:rsidR="00707D87" w:rsidRPr="00C64EBD">
        <w:rPr>
          <w:rFonts w:hint="eastAsia"/>
        </w:rPr>
        <w:t>をしてはいけない</w:t>
      </w:r>
      <w:r w:rsidR="00AB3B4D" w:rsidRPr="00C64EBD">
        <w:rPr>
          <w:rFonts w:hint="eastAsia"/>
        </w:rPr>
        <w:t>。</w:t>
      </w:r>
    </w:p>
    <w:p w14:paraId="4C6A43D6" w14:textId="77777777" w:rsidR="00150BF8" w:rsidRPr="00C64EBD" w:rsidRDefault="00150BF8" w:rsidP="00150BF8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【 概要版の作成 】　</w:t>
      </w:r>
      <w:r w:rsidR="002C2EBB" w:rsidRPr="00C64EBD">
        <w:rPr>
          <w:rFonts w:hint="eastAsia"/>
        </w:rPr>
        <w:t>最終原稿の提出時に、1ページの概要版を提出</w:t>
      </w:r>
      <w:r w:rsidR="00D82AA1" w:rsidRPr="00C64EBD">
        <w:rPr>
          <w:rFonts w:hint="eastAsia"/>
        </w:rPr>
        <w:t>する</w:t>
      </w:r>
      <w:r w:rsidRPr="00C64EBD">
        <w:rPr>
          <w:rFonts w:hint="eastAsia"/>
        </w:rPr>
        <w:t>。</w:t>
      </w:r>
      <w:r w:rsidR="002C2EBB" w:rsidRPr="00C64EBD">
        <w:rPr>
          <w:rFonts w:hint="eastAsia"/>
        </w:rPr>
        <w:t>概要版の書式は、査読結果送付時に</w:t>
      </w:r>
      <w:r w:rsidR="00D82AA1" w:rsidRPr="00C64EBD">
        <w:rPr>
          <w:rFonts w:hint="eastAsia"/>
        </w:rPr>
        <w:t>連絡する</w:t>
      </w:r>
      <w:r w:rsidR="002C2EBB" w:rsidRPr="00C64EBD">
        <w:rPr>
          <w:rFonts w:hint="eastAsia"/>
        </w:rPr>
        <w:t>。</w:t>
      </w:r>
    </w:p>
    <w:p w14:paraId="23B946A1" w14:textId="77777777" w:rsidR="005679C8" w:rsidRPr="00C64EBD" w:rsidRDefault="009E6746" w:rsidP="00776A4A">
      <w:pPr>
        <w:spacing w:line="280" w:lineRule="exact"/>
        <w:ind w:left="1836" w:hangingChars="992" w:hanging="1836"/>
      </w:pPr>
      <w:r w:rsidRPr="00C64EBD">
        <w:rPr>
          <w:rFonts w:hint="eastAsia"/>
        </w:rPr>
        <w:t>【 書　 式　 等 】　フォントは明朝体、文字サイズは9ポイントと</w:t>
      </w:r>
      <w:r w:rsidR="00776A4A" w:rsidRPr="00C64EBD">
        <w:rPr>
          <w:rFonts w:hint="eastAsia"/>
        </w:rPr>
        <w:t>する。</w:t>
      </w:r>
      <w:r w:rsidR="00BC5D51" w:rsidRPr="00C64EBD">
        <w:rPr>
          <w:rFonts w:hint="eastAsia"/>
        </w:rPr>
        <w:t>ただし</w:t>
      </w:r>
      <w:r w:rsidR="002B0378" w:rsidRPr="00C64EBD">
        <w:rPr>
          <w:rFonts w:hint="eastAsia"/>
        </w:rPr>
        <w:t>、</w:t>
      </w:r>
      <w:r w:rsidR="00BC5D51" w:rsidRPr="00C64EBD">
        <w:rPr>
          <w:rFonts w:hAnsi="ＭＳ 明朝" w:hint="eastAsia"/>
          <w:sz w:val="20"/>
        </w:rPr>
        <w:t>章、節、項はゴチックと</w:t>
      </w:r>
      <w:r w:rsidR="00776A4A" w:rsidRPr="00C64EBD">
        <w:rPr>
          <w:rFonts w:hAnsi="ＭＳ 明朝" w:hint="eastAsia"/>
          <w:sz w:val="20"/>
        </w:rPr>
        <w:t>する。</w:t>
      </w:r>
      <w:r w:rsidR="002B0378" w:rsidRPr="00C64EBD">
        <w:rPr>
          <w:rFonts w:hint="eastAsia"/>
        </w:rPr>
        <w:t>また</w:t>
      </w:r>
      <w:r w:rsidRPr="00C64EBD">
        <w:rPr>
          <w:rFonts w:hint="eastAsia"/>
        </w:rPr>
        <w:t>、</w:t>
      </w:r>
      <w:r w:rsidR="006F7CF4" w:rsidRPr="00C64EBD">
        <w:rPr>
          <w:rFonts w:hint="eastAsia"/>
        </w:rPr>
        <w:t>論文英文題目と</w:t>
      </w:r>
      <w:r w:rsidRPr="00C64EBD">
        <w:rPr>
          <w:rFonts w:hint="eastAsia"/>
        </w:rPr>
        <w:t>執筆者英名は</w:t>
      </w:r>
      <w:r w:rsidRPr="00C64EBD">
        <w:rPr>
          <w:rFonts w:ascii="Times New Roman" w:hAnsi="Times New Roman"/>
          <w:sz w:val="20"/>
        </w:rPr>
        <w:t>Times</w:t>
      </w:r>
      <w:r w:rsidRPr="00C64EBD">
        <w:rPr>
          <w:rFonts w:hAnsi="ＭＳ 明朝" w:hint="eastAsia"/>
          <w:sz w:val="20"/>
        </w:rPr>
        <w:t>または</w:t>
      </w:r>
      <w:r w:rsidRPr="00C64EBD">
        <w:rPr>
          <w:rFonts w:ascii="Times New Roman" w:hAnsi="Times New Roman"/>
          <w:sz w:val="20"/>
        </w:rPr>
        <w:t>Times New Roman</w:t>
      </w:r>
      <w:r w:rsidR="00785DC2" w:rsidRPr="00C64EBD">
        <w:rPr>
          <w:rFonts w:hAnsi="ＭＳ 明朝" w:hint="eastAsia"/>
          <w:sz w:val="20"/>
        </w:rPr>
        <w:t>と</w:t>
      </w:r>
      <w:r w:rsidR="00776A4A" w:rsidRPr="00C64EBD">
        <w:rPr>
          <w:rFonts w:hAnsi="ＭＳ 明朝" w:hint="eastAsia"/>
          <w:sz w:val="20"/>
        </w:rPr>
        <w:t>する</w:t>
      </w:r>
      <w:r w:rsidR="00785DC2" w:rsidRPr="00C64EBD">
        <w:rPr>
          <w:rFonts w:hAnsi="ＭＳ 明朝" w:hint="eastAsia"/>
          <w:sz w:val="20"/>
        </w:rPr>
        <w:t>。</w:t>
      </w:r>
    </w:p>
    <w:p w14:paraId="15D758D2" w14:textId="77777777" w:rsidR="009E6746" w:rsidRPr="00C64EBD" w:rsidRDefault="009E6746" w:rsidP="003C647D">
      <w:pPr>
        <w:spacing w:line="280" w:lineRule="exact"/>
        <w:ind w:left="1836" w:hangingChars="992" w:hanging="1836"/>
      </w:pPr>
      <w:r w:rsidRPr="00C64EBD">
        <w:rPr>
          <w:rFonts w:hint="eastAsia"/>
        </w:rPr>
        <w:t>【 図・表・写真 】　図・表</w:t>
      </w:r>
      <w:r w:rsidR="003C647D" w:rsidRPr="00C64EBD">
        <w:rPr>
          <w:rFonts w:hint="eastAsia"/>
        </w:rPr>
        <w:t>・写真</w:t>
      </w:r>
      <w:r w:rsidRPr="00C64EBD">
        <w:rPr>
          <w:rFonts w:hint="eastAsia"/>
        </w:rPr>
        <w:t>は、</w:t>
      </w:r>
      <w:r w:rsidR="003C647D" w:rsidRPr="00C64EBD">
        <w:rPr>
          <w:rFonts w:hint="eastAsia"/>
        </w:rPr>
        <w:t>カラーでも</w:t>
      </w:r>
      <w:r w:rsidR="00776A4A" w:rsidRPr="00C64EBD">
        <w:rPr>
          <w:rFonts w:hint="eastAsia"/>
        </w:rPr>
        <w:t>良い</w:t>
      </w:r>
      <w:r w:rsidR="003C647D" w:rsidRPr="00C64EBD">
        <w:rPr>
          <w:rFonts w:hint="eastAsia"/>
        </w:rPr>
        <w:t>。ただし、解像度はむやみに大きくすることなく、必要最小限と</w:t>
      </w:r>
      <w:r w:rsidR="00776A4A" w:rsidRPr="00C64EBD">
        <w:rPr>
          <w:rFonts w:hint="eastAsia"/>
        </w:rPr>
        <w:t>する</w:t>
      </w:r>
      <w:r w:rsidR="003C647D" w:rsidRPr="00C64EBD">
        <w:rPr>
          <w:rFonts w:hint="eastAsia"/>
        </w:rPr>
        <w:t>。</w:t>
      </w:r>
      <w:r w:rsidRPr="00C64EBD">
        <w:rPr>
          <w:rFonts w:hint="eastAsia"/>
        </w:rPr>
        <w:t>なお、図・表・写真を他の著作物から引用する場合は、出典を必ず明記し、かつ必要に応じて原著者の了解を得</w:t>
      </w:r>
      <w:r w:rsidR="00776A4A" w:rsidRPr="00C64EBD">
        <w:rPr>
          <w:rFonts w:hint="eastAsia"/>
        </w:rPr>
        <w:t>ること</w:t>
      </w:r>
      <w:r w:rsidRPr="00C64EBD">
        <w:rPr>
          <w:rFonts w:hint="eastAsia"/>
        </w:rPr>
        <w:t>。</w:t>
      </w:r>
    </w:p>
    <w:p w14:paraId="01772AF6" w14:textId="77777777" w:rsidR="009E6746" w:rsidRPr="00C64EBD" w:rsidRDefault="009E6746" w:rsidP="0028546B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【原稿の作成基準】　</w:t>
      </w:r>
      <w:r w:rsidR="003C647D" w:rsidRPr="00C64EBD">
        <w:rPr>
          <w:rFonts w:hint="eastAsia"/>
        </w:rPr>
        <w:t>以下</w:t>
      </w:r>
      <w:r w:rsidRPr="00C64EBD">
        <w:rPr>
          <w:rFonts w:hint="eastAsia"/>
        </w:rPr>
        <w:t>に従って作成し、</w:t>
      </w:r>
      <w:r w:rsidR="002B0378" w:rsidRPr="00C64EBD">
        <w:rPr>
          <w:rFonts w:hint="eastAsia"/>
        </w:rPr>
        <w:t>投稿原稿1編の目安は８ページ程度，上限を１０ページと</w:t>
      </w:r>
      <w:r w:rsidR="00776A4A" w:rsidRPr="00C64EBD">
        <w:rPr>
          <w:rFonts w:hint="eastAsia"/>
        </w:rPr>
        <w:t>する</w:t>
      </w:r>
      <w:r w:rsidRPr="00C64EBD">
        <w:rPr>
          <w:rFonts w:hint="eastAsia"/>
        </w:rPr>
        <w:t>。</w:t>
      </w:r>
      <w:r w:rsidR="003D365E">
        <w:rPr>
          <w:rFonts w:hint="eastAsia"/>
        </w:rPr>
        <w:t>ただし，査読後の修正原稿は１０ページ以上となっても良い。</w:t>
      </w:r>
    </w:p>
    <w:p w14:paraId="53B7DB75" w14:textId="77777777" w:rsidR="003C647D" w:rsidRPr="00C64EBD" w:rsidRDefault="003C647D" w:rsidP="0028546B">
      <w:pPr>
        <w:spacing w:line="280" w:lineRule="exact"/>
        <w:ind w:left="1836" w:hangingChars="992" w:hanging="1836"/>
      </w:pPr>
      <w:r w:rsidRPr="00C64EBD">
        <w:rPr>
          <w:rFonts w:hint="eastAsia"/>
        </w:rPr>
        <w:t xml:space="preserve">　　　　　　　　　　</w:t>
      </w:r>
    </w:p>
    <w:p w14:paraId="4F6B0B45" w14:textId="77777777" w:rsidR="009E6746" w:rsidRPr="00C64EBD" w:rsidRDefault="0028546B">
      <w:pPr>
        <w:spacing w:line="300" w:lineRule="exact"/>
        <w:ind w:left="1836" w:hangingChars="992" w:hanging="1836"/>
      </w:pPr>
      <w:r w:rsidRPr="00C64EBD">
        <w:br w:type="page"/>
      </w:r>
    </w:p>
    <w:tbl>
      <w:tblPr>
        <w:tblW w:w="10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56"/>
        <w:gridCol w:w="1416"/>
        <w:gridCol w:w="2126"/>
        <w:gridCol w:w="1843"/>
        <w:gridCol w:w="1275"/>
        <w:gridCol w:w="2695"/>
      </w:tblGrid>
      <w:tr w:rsidR="009E6746" w:rsidRPr="00C64EBD" w14:paraId="618435DC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589C2D5B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2126" w:type="dxa"/>
            <w:vAlign w:val="center"/>
          </w:tcPr>
          <w:p w14:paraId="7A84ED59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上下位置</w:t>
            </w:r>
          </w:p>
        </w:tc>
        <w:tc>
          <w:tcPr>
            <w:tcW w:w="1843" w:type="dxa"/>
            <w:vAlign w:val="center"/>
          </w:tcPr>
          <w:p w14:paraId="589261BF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右位置</w:t>
            </w:r>
          </w:p>
        </w:tc>
        <w:tc>
          <w:tcPr>
            <w:tcW w:w="1275" w:type="dxa"/>
            <w:vAlign w:val="center"/>
          </w:tcPr>
          <w:p w14:paraId="02BCC451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文字の大きさ</w:t>
            </w:r>
          </w:p>
        </w:tc>
        <w:tc>
          <w:tcPr>
            <w:tcW w:w="2695" w:type="dxa"/>
            <w:vAlign w:val="center"/>
          </w:tcPr>
          <w:p w14:paraId="1EC4086E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備考</w:t>
            </w:r>
          </w:p>
        </w:tc>
      </w:tr>
      <w:tr w:rsidR="009E6746" w:rsidRPr="00C64EBD" w14:paraId="1F09E1EB" w14:textId="77777777" w:rsidTr="003D567C">
        <w:trPr>
          <w:cantSplit/>
        </w:trPr>
        <w:tc>
          <w:tcPr>
            <w:tcW w:w="2272" w:type="dxa"/>
            <w:gridSpan w:val="2"/>
          </w:tcPr>
          <w:p w14:paraId="281317DC" w14:textId="77777777" w:rsidR="009E6746" w:rsidRPr="00C64EBD" w:rsidRDefault="005267EE" w:rsidP="005267EE">
            <w:pPr>
              <w:snapToGrid w:val="0"/>
              <w:spacing w:beforeLines="50" w:before="142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マージン</w:t>
            </w:r>
          </w:p>
        </w:tc>
        <w:tc>
          <w:tcPr>
            <w:tcW w:w="2126" w:type="dxa"/>
          </w:tcPr>
          <w:p w14:paraId="7F870BB7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上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0mm</w:t>
            </w:r>
          </w:p>
          <w:p w14:paraId="7AD95F8B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下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5mm</w:t>
            </w:r>
          </w:p>
        </w:tc>
        <w:tc>
          <w:tcPr>
            <w:tcW w:w="1843" w:type="dxa"/>
          </w:tcPr>
          <w:p w14:paraId="00333F47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0mm</w:t>
            </w:r>
          </w:p>
          <w:p w14:paraId="490F29EF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右</w:t>
            </w:r>
            <w:r w:rsidR="005267EE" w:rsidRPr="00C64EBD">
              <w:rPr>
                <w:rFonts w:hint="eastAsia"/>
                <w:spacing w:val="-8"/>
              </w:rPr>
              <w:t>辺</w:t>
            </w:r>
            <w:r w:rsidRPr="00C64EBD">
              <w:rPr>
                <w:rFonts w:hint="eastAsia"/>
                <w:spacing w:val="-8"/>
              </w:rPr>
              <w:t>ﾏｰｼﾞﾝ 20mm</w:t>
            </w:r>
          </w:p>
        </w:tc>
        <w:tc>
          <w:tcPr>
            <w:tcW w:w="1275" w:type="dxa"/>
          </w:tcPr>
          <w:p w14:paraId="65C896EE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  <w:tc>
          <w:tcPr>
            <w:tcW w:w="2695" w:type="dxa"/>
          </w:tcPr>
          <w:p w14:paraId="5B532045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(</w:t>
            </w:r>
            <w:r w:rsidR="00DB5641" w:rsidRPr="00C64EBD">
              <w:rPr>
                <w:rFonts w:hint="eastAsia"/>
                <w:spacing w:val="-8"/>
              </w:rPr>
              <w:t>ﾌｫﾝﾄは</w:t>
            </w:r>
            <w:r w:rsidRPr="00C64EBD">
              <w:rPr>
                <w:rFonts w:hint="eastAsia"/>
                <w:spacing w:val="-8"/>
              </w:rPr>
              <w:t>9ﾎﾟｲﾝﾄで、総幅52文字×50行</w:t>
            </w:r>
            <w:r w:rsidR="00DB5641" w:rsidRPr="00C64EBD">
              <w:rPr>
                <w:rFonts w:hint="eastAsia"/>
                <w:spacing w:val="-8"/>
              </w:rPr>
              <w:t>の2段組</w:t>
            </w:r>
            <w:r w:rsidRPr="00C64EBD">
              <w:rPr>
                <w:rFonts w:hint="eastAsia"/>
                <w:spacing w:val="-8"/>
              </w:rPr>
              <w:t>)</w:t>
            </w:r>
          </w:p>
        </w:tc>
      </w:tr>
      <w:tr w:rsidR="005267EE" w:rsidRPr="00C64EBD" w14:paraId="0E82AA71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592CA898" w14:textId="77777777" w:rsidR="005267EE" w:rsidRPr="00C64EBD" w:rsidRDefault="005267EE" w:rsidP="005267EE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ヘッダー</w:t>
            </w:r>
          </w:p>
          <w:p w14:paraId="214CC036" w14:textId="77777777" w:rsidR="005267EE" w:rsidRPr="00C64EBD" w:rsidRDefault="005267EE" w:rsidP="005267EE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2126" w:type="dxa"/>
          </w:tcPr>
          <w:p w14:paraId="1876AE29" w14:textId="77777777" w:rsidR="005267EE" w:rsidRPr="00C64EBD" w:rsidRDefault="005267EE" w:rsidP="00384C4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先頭ページ</w:t>
            </w:r>
            <w:r w:rsidR="00384C4D" w:rsidRPr="00C64EBD">
              <w:rPr>
                <w:rFonts w:hint="eastAsia"/>
                <w:spacing w:val="-8"/>
              </w:rPr>
              <w:t>のみに下記の発行年月日等を</w:t>
            </w:r>
            <w:r w:rsidRPr="00C64EBD">
              <w:rPr>
                <w:rFonts w:hint="eastAsia"/>
                <w:spacing w:val="-8"/>
              </w:rPr>
              <w:t>書く。</w:t>
            </w:r>
            <w:r w:rsidR="00384C4D" w:rsidRPr="00C64EBD">
              <w:rPr>
                <w:rFonts w:hint="eastAsia"/>
                <w:spacing w:val="-8"/>
              </w:rPr>
              <w:t>テンプレート参照。</w:t>
            </w:r>
          </w:p>
        </w:tc>
        <w:tc>
          <w:tcPr>
            <w:tcW w:w="1843" w:type="dxa"/>
          </w:tcPr>
          <w:p w14:paraId="1C042CDE" w14:textId="77777777" w:rsidR="005267EE" w:rsidRPr="00C64EBD" w:rsidRDefault="005267EE" w:rsidP="00D73955">
            <w:pPr>
              <w:snapToGrid w:val="0"/>
              <w:rPr>
                <w:spacing w:val="-8"/>
              </w:rPr>
            </w:pPr>
          </w:p>
        </w:tc>
        <w:tc>
          <w:tcPr>
            <w:tcW w:w="1275" w:type="dxa"/>
          </w:tcPr>
          <w:p w14:paraId="673A0F8C" w14:textId="77777777" w:rsidR="001E401B" w:rsidRPr="00C64EBD" w:rsidRDefault="001E401B" w:rsidP="005267EE">
            <w:pPr>
              <w:snapToGrid w:val="0"/>
              <w:rPr>
                <w:spacing w:val="-8"/>
              </w:rPr>
            </w:pPr>
          </w:p>
          <w:p w14:paraId="397351F7" w14:textId="77777777" w:rsidR="005267EE" w:rsidRPr="00C64EBD" w:rsidRDefault="005267EE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181C3DFC" w14:textId="77777777" w:rsidR="005267EE" w:rsidRPr="00C64EBD" w:rsidRDefault="005267EE" w:rsidP="009D3E78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ヘッダー枠またはテキスト枠を用いて挿入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DB5641" w:rsidRPr="00C64EBD" w14:paraId="77FBDE4C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45D165E0" w14:textId="77777777" w:rsidR="00DB5641" w:rsidRPr="00C64EBD" w:rsidRDefault="00DB5641" w:rsidP="00DB5641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フッ</w:t>
            </w:r>
            <w:r w:rsidR="00F26768" w:rsidRPr="00C64EBD">
              <w:rPr>
                <w:rFonts w:hint="eastAsia"/>
                <w:spacing w:val="-8"/>
              </w:rPr>
              <w:t>ター</w:t>
            </w:r>
          </w:p>
        </w:tc>
        <w:tc>
          <w:tcPr>
            <w:tcW w:w="2126" w:type="dxa"/>
          </w:tcPr>
          <w:p w14:paraId="0D3E1E64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－</w:t>
            </w:r>
          </w:p>
        </w:tc>
        <w:tc>
          <w:tcPr>
            <w:tcW w:w="1843" w:type="dxa"/>
          </w:tcPr>
          <w:p w14:paraId="232097E7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－</w:t>
            </w:r>
          </w:p>
        </w:tc>
        <w:tc>
          <w:tcPr>
            <w:tcW w:w="1275" w:type="dxa"/>
          </w:tcPr>
          <w:p w14:paraId="34704DE3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－</w:t>
            </w:r>
          </w:p>
        </w:tc>
        <w:tc>
          <w:tcPr>
            <w:tcW w:w="2695" w:type="dxa"/>
          </w:tcPr>
          <w:p w14:paraId="5368D68E" w14:textId="77777777" w:rsidR="00DB5641" w:rsidRPr="00C64EBD" w:rsidRDefault="00924A38" w:rsidP="00DB5641">
            <w:pPr>
              <w:snapToGrid w:val="0"/>
              <w:rPr>
                <w:spacing w:val="-8"/>
              </w:rPr>
            </w:pPr>
            <w:r>
              <w:rPr>
                <w:rFonts w:hint="eastAsia"/>
                <w:spacing w:val="-8"/>
              </w:rPr>
              <w:t>記述してはいけない</w:t>
            </w:r>
            <w:r w:rsidR="00DB5641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48FEFEF1" w14:textId="77777777" w:rsidTr="003D567C">
        <w:trPr>
          <w:cantSplit/>
        </w:trPr>
        <w:tc>
          <w:tcPr>
            <w:tcW w:w="2272" w:type="dxa"/>
            <w:gridSpan w:val="2"/>
          </w:tcPr>
          <w:p w14:paraId="148C0C36" w14:textId="77777777" w:rsidR="009E6746" w:rsidRPr="00C64EBD" w:rsidRDefault="009E6746" w:rsidP="005267EE">
            <w:pPr>
              <w:snapToGrid w:val="0"/>
              <w:spacing w:beforeLines="50" w:before="142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発行年月日</w:t>
            </w:r>
          </w:p>
        </w:tc>
        <w:tc>
          <w:tcPr>
            <w:tcW w:w="2126" w:type="dxa"/>
          </w:tcPr>
          <w:p w14:paraId="5BBD3E2B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先頭ページ仮想上枠の直下行に書く。</w:t>
            </w:r>
          </w:p>
        </w:tc>
        <w:tc>
          <w:tcPr>
            <w:tcW w:w="1843" w:type="dxa"/>
          </w:tcPr>
          <w:p w14:paraId="0606ED90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仮想左枠から2文字あける。</w:t>
            </w:r>
          </w:p>
        </w:tc>
        <w:tc>
          <w:tcPr>
            <w:tcW w:w="1275" w:type="dxa"/>
          </w:tcPr>
          <w:p w14:paraId="52D45D0A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38023D86" w14:textId="77777777" w:rsidR="009E6746" w:rsidRPr="00C64EBD" w:rsidRDefault="009E6746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第</w:t>
            </w:r>
            <w:r w:rsidR="00785DC2" w:rsidRPr="00C64EBD">
              <w:rPr>
                <w:rFonts w:hint="eastAsia"/>
                <w:spacing w:val="-8"/>
              </w:rPr>
              <w:t>3</w:t>
            </w:r>
            <w:r w:rsidR="002B0378" w:rsidRPr="00C64EBD">
              <w:rPr>
                <w:rFonts w:hint="eastAsia"/>
                <w:spacing w:val="-8"/>
              </w:rPr>
              <w:t>3</w:t>
            </w:r>
            <w:r w:rsidRPr="00C64EBD">
              <w:rPr>
                <w:rFonts w:hint="eastAsia"/>
                <w:spacing w:val="-8"/>
              </w:rPr>
              <w:t>号は20</w:t>
            </w:r>
            <w:r w:rsidR="006F7CF4" w:rsidRPr="00C64EBD">
              <w:rPr>
                <w:rFonts w:hint="eastAsia"/>
                <w:spacing w:val="-8"/>
              </w:rPr>
              <w:t>1</w:t>
            </w:r>
            <w:r w:rsidR="002B0378" w:rsidRPr="00C64EBD">
              <w:rPr>
                <w:rFonts w:hint="eastAsia"/>
                <w:spacing w:val="-8"/>
              </w:rPr>
              <w:t>7</w:t>
            </w:r>
            <w:r w:rsidRPr="00C64EBD">
              <w:rPr>
                <w:rFonts w:hint="eastAsia"/>
                <w:spacing w:val="-8"/>
              </w:rPr>
              <w:t>年12</w:t>
            </w:r>
            <w:r w:rsidR="00785DC2" w:rsidRPr="00C64EBD">
              <w:rPr>
                <w:rFonts w:hint="eastAsia"/>
                <w:spacing w:val="-8"/>
              </w:rPr>
              <w:t>月</w:t>
            </w:r>
            <w:r w:rsidRPr="00C64EBD">
              <w:rPr>
                <w:rFonts w:hint="eastAsia"/>
                <w:spacing w:val="-8"/>
              </w:rPr>
              <w:t>と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792A6EE7" w14:textId="77777777" w:rsidTr="003D567C">
        <w:trPr>
          <w:cantSplit/>
        </w:trPr>
        <w:tc>
          <w:tcPr>
            <w:tcW w:w="856" w:type="dxa"/>
            <w:vMerge w:val="restart"/>
            <w:vAlign w:val="center"/>
          </w:tcPr>
          <w:p w14:paraId="79874567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題目</w:t>
            </w:r>
          </w:p>
        </w:tc>
        <w:tc>
          <w:tcPr>
            <w:tcW w:w="1416" w:type="dxa"/>
          </w:tcPr>
          <w:p w14:paraId="557E8929" w14:textId="77777777" w:rsidR="009E6746" w:rsidRPr="00C64EBD" w:rsidRDefault="009E6746" w:rsidP="005267EE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文題目</w:t>
            </w:r>
          </w:p>
        </w:tc>
        <w:tc>
          <w:tcPr>
            <w:tcW w:w="2126" w:type="dxa"/>
          </w:tcPr>
          <w:p w14:paraId="7260D6C3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上発行年月から2行あける。</w:t>
            </w:r>
          </w:p>
        </w:tc>
        <w:tc>
          <w:tcPr>
            <w:tcW w:w="1843" w:type="dxa"/>
          </w:tcPr>
          <w:p w14:paraId="081BF420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ｾﾝﾀﾘﾝｸﾞで左右枠から20mm以上あける。</w:t>
            </w:r>
          </w:p>
        </w:tc>
        <w:tc>
          <w:tcPr>
            <w:tcW w:w="1275" w:type="dxa"/>
          </w:tcPr>
          <w:p w14:paraId="337117B6" w14:textId="77777777" w:rsidR="009E6746" w:rsidRPr="00C64EBD" w:rsidRDefault="009E6746" w:rsidP="00785DC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12ﾎﾟｲﾝﾄ以上</w:t>
            </w:r>
            <w:r w:rsidR="00785DC2" w:rsidRPr="00C64EBD">
              <w:rPr>
                <w:rFonts w:hint="eastAsia"/>
                <w:spacing w:val="-8"/>
              </w:rPr>
              <w:t>（ゴチック）</w:t>
            </w:r>
          </w:p>
        </w:tc>
        <w:tc>
          <w:tcPr>
            <w:tcW w:w="2695" w:type="dxa"/>
          </w:tcPr>
          <w:p w14:paraId="14A781C7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</w:tr>
      <w:tr w:rsidR="009E6746" w:rsidRPr="00C64EBD" w14:paraId="54F43759" w14:textId="77777777" w:rsidTr="003D567C">
        <w:trPr>
          <w:cantSplit/>
        </w:trPr>
        <w:tc>
          <w:tcPr>
            <w:tcW w:w="856" w:type="dxa"/>
            <w:vMerge/>
            <w:vAlign w:val="center"/>
          </w:tcPr>
          <w:p w14:paraId="6BED9C49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1416" w:type="dxa"/>
          </w:tcPr>
          <w:p w14:paraId="15918CD7" w14:textId="77777777" w:rsidR="009E6746" w:rsidRPr="00C64EBD" w:rsidRDefault="009E6746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文題目</w:t>
            </w:r>
          </w:p>
        </w:tc>
        <w:tc>
          <w:tcPr>
            <w:tcW w:w="2126" w:type="dxa"/>
          </w:tcPr>
          <w:p w14:paraId="0BD4D260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文題目から1行あける</w:t>
            </w:r>
          </w:p>
        </w:tc>
        <w:tc>
          <w:tcPr>
            <w:tcW w:w="1843" w:type="dxa"/>
          </w:tcPr>
          <w:p w14:paraId="7E975E2D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1004D21F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23FDA6C9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</w:tr>
      <w:tr w:rsidR="009E6746" w:rsidRPr="00C64EBD" w14:paraId="2C2B0E5F" w14:textId="77777777" w:rsidTr="003D567C">
        <w:trPr>
          <w:cantSplit/>
        </w:trPr>
        <w:tc>
          <w:tcPr>
            <w:tcW w:w="856" w:type="dxa"/>
            <w:vMerge w:val="restart"/>
            <w:vAlign w:val="center"/>
          </w:tcPr>
          <w:p w14:paraId="37FC325D" w14:textId="77777777" w:rsidR="009E6746" w:rsidRPr="00C64EBD" w:rsidRDefault="009E6746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執筆者</w:t>
            </w:r>
          </w:p>
        </w:tc>
        <w:tc>
          <w:tcPr>
            <w:tcW w:w="1416" w:type="dxa"/>
          </w:tcPr>
          <w:p w14:paraId="6124FC3D" w14:textId="77777777" w:rsidR="009E6746" w:rsidRPr="00C64EBD" w:rsidRDefault="009E6746" w:rsidP="00A26EAD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名</w:t>
            </w:r>
          </w:p>
        </w:tc>
        <w:tc>
          <w:tcPr>
            <w:tcW w:w="2126" w:type="dxa"/>
          </w:tcPr>
          <w:p w14:paraId="62EDA3EC" w14:textId="77777777" w:rsidR="009E6746" w:rsidRPr="00C64EBD" w:rsidRDefault="009E6746" w:rsidP="00A26EAD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文題目から1行あける</w:t>
            </w:r>
          </w:p>
        </w:tc>
        <w:tc>
          <w:tcPr>
            <w:tcW w:w="1843" w:type="dxa"/>
          </w:tcPr>
          <w:p w14:paraId="51B686ED" w14:textId="77777777" w:rsidR="009E6746" w:rsidRPr="00C64EBD" w:rsidRDefault="009E6746" w:rsidP="00A26EAD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6263050B" w14:textId="77777777" w:rsidR="009E6746" w:rsidRPr="00C64EBD" w:rsidRDefault="009E6746" w:rsidP="00A26EAD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0BC553C3" w14:textId="77777777" w:rsidR="009E6746" w:rsidRPr="00C64EBD" w:rsidRDefault="00A26EAD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執筆者</w:t>
            </w:r>
            <w:r w:rsidR="00DB5641" w:rsidRPr="00C64EBD">
              <w:rPr>
                <w:rFonts w:hint="eastAsia"/>
                <w:spacing w:val="-8"/>
              </w:rPr>
              <w:t>右肩に順に</w:t>
            </w:r>
            <w:r w:rsidRPr="00C64EBD">
              <w:rPr>
                <w:rFonts w:hint="eastAsia"/>
                <w:spacing w:val="-8"/>
              </w:rPr>
              <w:t>上付きの＊を</w:t>
            </w:r>
            <w:r w:rsidR="007F52F2" w:rsidRPr="00C64EBD">
              <w:rPr>
                <w:rFonts w:hint="eastAsia"/>
                <w:spacing w:val="-8"/>
              </w:rPr>
              <w:t>記載する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0BE42D34" w14:textId="77777777" w:rsidTr="003D567C">
        <w:trPr>
          <w:cantSplit/>
        </w:trPr>
        <w:tc>
          <w:tcPr>
            <w:tcW w:w="856" w:type="dxa"/>
            <w:vMerge/>
          </w:tcPr>
          <w:p w14:paraId="0AD324A3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  <w:tc>
          <w:tcPr>
            <w:tcW w:w="1416" w:type="dxa"/>
          </w:tcPr>
          <w:p w14:paraId="613137B0" w14:textId="77777777" w:rsidR="009E6746" w:rsidRPr="00C64EBD" w:rsidRDefault="009E6746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名</w:t>
            </w:r>
          </w:p>
        </w:tc>
        <w:tc>
          <w:tcPr>
            <w:tcW w:w="2126" w:type="dxa"/>
          </w:tcPr>
          <w:p w14:paraId="383236CD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和名の直下行に書く。</w:t>
            </w:r>
          </w:p>
        </w:tc>
        <w:tc>
          <w:tcPr>
            <w:tcW w:w="1843" w:type="dxa"/>
          </w:tcPr>
          <w:p w14:paraId="796D2478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6B1D132A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557530F6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</w:tr>
      <w:tr w:rsidR="009E6746" w:rsidRPr="00C64EBD" w14:paraId="1310F496" w14:textId="77777777" w:rsidTr="003D567C">
        <w:trPr>
          <w:cantSplit/>
        </w:trPr>
        <w:tc>
          <w:tcPr>
            <w:tcW w:w="856" w:type="dxa"/>
            <w:vMerge/>
          </w:tcPr>
          <w:p w14:paraId="4BA6E394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</w:tc>
        <w:tc>
          <w:tcPr>
            <w:tcW w:w="1416" w:type="dxa"/>
          </w:tcPr>
          <w:p w14:paraId="5C758DBD" w14:textId="77777777" w:rsidR="009E6746" w:rsidRPr="00C64EBD" w:rsidRDefault="009E6746" w:rsidP="005267EE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資格・勤務先等</w:t>
            </w:r>
          </w:p>
        </w:tc>
        <w:tc>
          <w:tcPr>
            <w:tcW w:w="2126" w:type="dxa"/>
          </w:tcPr>
          <w:p w14:paraId="24CB77DC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英名から1行あける。</w:t>
            </w:r>
          </w:p>
          <w:p w14:paraId="2CC1F17D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(</w:t>
            </w:r>
            <w:r w:rsidR="00A16D47" w:rsidRPr="00C64EBD">
              <w:rPr>
                <w:rFonts w:hint="eastAsia"/>
                <w:spacing w:val="-8"/>
              </w:rPr>
              <w:t>一</w:t>
            </w:r>
            <w:r w:rsidRPr="00C64EBD">
              <w:rPr>
                <w:rFonts w:hint="eastAsia"/>
                <w:spacing w:val="-8"/>
              </w:rPr>
              <w:t>人1行)</w:t>
            </w:r>
          </w:p>
        </w:tc>
        <w:tc>
          <w:tcPr>
            <w:tcW w:w="1843" w:type="dxa"/>
          </w:tcPr>
          <w:p w14:paraId="275A1597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1275" w:type="dxa"/>
          </w:tcPr>
          <w:p w14:paraId="45FAF8C7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4826C99A" w14:textId="77777777" w:rsidR="009E6746" w:rsidRPr="00C64EBD" w:rsidRDefault="009E6746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会員資格、勤務先、連絡先住所の順</w:t>
            </w:r>
            <w:r w:rsidR="007F52F2" w:rsidRPr="00C64EBD">
              <w:rPr>
                <w:rFonts w:hint="eastAsia"/>
                <w:spacing w:val="-8"/>
              </w:rPr>
              <w:t>とする</w:t>
            </w:r>
            <w:r w:rsidR="00DB5641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261D1195" w14:textId="77777777" w:rsidTr="003D567C">
        <w:trPr>
          <w:cantSplit/>
          <w:trHeight w:val="318"/>
        </w:trPr>
        <w:tc>
          <w:tcPr>
            <w:tcW w:w="2272" w:type="dxa"/>
            <w:gridSpan w:val="2"/>
          </w:tcPr>
          <w:p w14:paraId="0C83D797" w14:textId="77777777" w:rsidR="009E6746" w:rsidRPr="00C64EBD" w:rsidRDefault="009E6746" w:rsidP="005267EE">
            <w:pPr>
              <w:snapToGrid w:val="0"/>
              <w:spacing w:beforeLines="50" w:before="142"/>
              <w:ind w:leftChars="50" w:left="93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要旨</w:t>
            </w:r>
          </w:p>
        </w:tc>
        <w:tc>
          <w:tcPr>
            <w:tcW w:w="2126" w:type="dxa"/>
          </w:tcPr>
          <w:p w14:paraId="38F27F11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資格・勤務先等から1行あける。</w:t>
            </w:r>
          </w:p>
        </w:tc>
        <w:tc>
          <w:tcPr>
            <w:tcW w:w="1843" w:type="dxa"/>
          </w:tcPr>
          <w:p w14:paraId="4A018664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右枠から5文字分あける(中央配置)。</w:t>
            </w:r>
          </w:p>
        </w:tc>
        <w:tc>
          <w:tcPr>
            <w:tcW w:w="1275" w:type="dxa"/>
          </w:tcPr>
          <w:p w14:paraId="378D94A7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</w:tcPr>
          <w:p w14:paraId="4D8C9AD7" w14:textId="77777777" w:rsidR="009E6746" w:rsidRPr="00C64EBD" w:rsidRDefault="009E6746" w:rsidP="007F52F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日本語とし約300字(42字×7行を標準)と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="00DB5641" w:rsidRPr="00C64EBD">
              <w:rPr>
                <w:rFonts w:hint="eastAsia"/>
                <w:spacing w:val="-8"/>
              </w:rPr>
              <w:t>。</w:t>
            </w:r>
          </w:p>
        </w:tc>
      </w:tr>
      <w:tr w:rsidR="003D567C" w:rsidRPr="00C64EBD" w14:paraId="5D57A6FD" w14:textId="77777777" w:rsidTr="003D567C">
        <w:trPr>
          <w:cantSplit/>
        </w:trPr>
        <w:tc>
          <w:tcPr>
            <w:tcW w:w="2272" w:type="dxa"/>
            <w:gridSpan w:val="2"/>
            <w:vAlign w:val="center"/>
          </w:tcPr>
          <w:p w14:paraId="4438550C" w14:textId="77777777" w:rsidR="003D567C" w:rsidRPr="00C64EBD" w:rsidRDefault="003D567C" w:rsidP="00DF3482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キーワード</w:t>
            </w:r>
          </w:p>
        </w:tc>
        <w:tc>
          <w:tcPr>
            <w:tcW w:w="2126" w:type="dxa"/>
            <w:vAlign w:val="center"/>
          </w:tcPr>
          <w:p w14:paraId="402397FC" w14:textId="77777777" w:rsidR="003D567C" w:rsidRPr="00C64EBD" w:rsidRDefault="003D567C" w:rsidP="003D567C">
            <w:pPr>
              <w:snapToGrid w:val="0"/>
              <w:spacing w:after="100" w:afterAutospacing="1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要旨の下に書く。</w:t>
            </w:r>
          </w:p>
        </w:tc>
        <w:tc>
          <w:tcPr>
            <w:tcW w:w="1843" w:type="dxa"/>
            <w:vAlign w:val="center"/>
          </w:tcPr>
          <w:p w14:paraId="308A643B" w14:textId="77777777" w:rsidR="003D567C" w:rsidRPr="00C64EBD" w:rsidRDefault="003D567C" w:rsidP="003D567C">
            <w:pPr>
              <w:snapToGrid w:val="0"/>
              <w:spacing w:after="100" w:afterAutospacing="1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左枠から5文字分あける。</w:t>
            </w:r>
          </w:p>
        </w:tc>
        <w:tc>
          <w:tcPr>
            <w:tcW w:w="1275" w:type="dxa"/>
            <w:vAlign w:val="center"/>
          </w:tcPr>
          <w:p w14:paraId="4834026D" w14:textId="77777777" w:rsidR="003D567C" w:rsidRPr="00C64EBD" w:rsidRDefault="003D567C" w:rsidP="00DF3482">
            <w:pPr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</w:tc>
        <w:tc>
          <w:tcPr>
            <w:tcW w:w="2695" w:type="dxa"/>
            <w:vAlign w:val="center"/>
          </w:tcPr>
          <w:p w14:paraId="0E4DE505" w14:textId="77777777" w:rsidR="003D567C" w:rsidRPr="00C64EBD" w:rsidRDefault="003D567C" w:rsidP="007F52F2">
            <w:pPr>
              <w:snapToGrid w:val="0"/>
              <w:spacing w:after="100" w:afterAutospacing="1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「</w:t>
            </w: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キーワード</w:t>
            </w:r>
            <w:r w:rsidRPr="00C64EBD">
              <w:rPr>
                <w:rFonts w:hint="eastAsia"/>
                <w:spacing w:val="-8"/>
              </w:rPr>
              <w:t>」</w:t>
            </w:r>
            <w:r w:rsidR="00DF3482" w:rsidRPr="00C64EBD">
              <w:rPr>
                <w:rFonts w:hint="eastAsia"/>
                <w:spacing w:val="-8"/>
              </w:rPr>
              <w:t>の表記のみゴチック。4～7</w:t>
            </w:r>
            <w:r w:rsidR="007F52F2" w:rsidRPr="00C64EBD">
              <w:rPr>
                <w:rFonts w:hint="eastAsia"/>
                <w:spacing w:val="-8"/>
              </w:rPr>
              <w:t>語</w:t>
            </w:r>
            <w:r w:rsidR="00DF3482" w:rsidRPr="00C64EBD">
              <w:rPr>
                <w:rFonts w:hint="eastAsia"/>
                <w:spacing w:val="-8"/>
              </w:rPr>
              <w:t>程度、１行と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="00DF3482" w:rsidRPr="00C64EBD">
              <w:rPr>
                <w:rFonts w:hint="eastAsia"/>
                <w:spacing w:val="-8"/>
              </w:rPr>
              <w:t>。</w:t>
            </w:r>
          </w:p>
        </w:tc>
      </w:tr>
      <w:tr w:rsidR="00DB5641" w:rsidRPr="00C64EBD" w14:paraId="6CE27016" w14:textId="77777777" w:rsidTr="003D567C">
        <w:trPr>
          <w:cantSplit/>
        </w:trPr>
        <w:tc>
          <w:tcPr>
            <w:tcW w:w="856" w:type="dxa"/>
            <w:vMerge w:val="restart"/>
            <w:vAlign w:val="center"/>
          </w:tcPr>
          <w:p w14:paraId="06AE1E44" w14:textId="77777777" w:rsidR="00DB5641" w:rsidRPr="00C64EBD" w:rsidRDefault="00DB5641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本文</w:t>
            </w:r>
          </w:p>
        </w:tc>
        <w:tc>
          <w:tcPr>
            <w:tcW w:w="1416" w:type="dxa"/>
            <w:vAlign w:val="center"/>
          </w:tcPr>
          <w:p w14:paraId="60CBCED3" w14:textId="77777777" w:rsidR="00DB5641" w:rsidRPr="00C64EBD" w:rsidRDefault="00DB5641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見出し</w:t>
            </w:r>
          </w:p>
        </w:tc>
        <w:tc>
          <w:tcPr>
            <w:tcW w:w="2126" w:type="dxa"/>
          </w:tcPr>
          <w:p w14:paraId="05CA505E" w14:textId="77777777" w:rsidR="00DB5641" w:rsidRPr="00C64EBD" w:rsidRDefault="00DB5641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要旨から1行あける。</w:t>
            </w:r>
          </w:p>
          <w:p w14:paraId="3D79E636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章・節・項は1行使用する。</w:t>
            </w:r>
          </w:p>
        </w:tc>
        <w:tc>
          <w:tcPr>
            <w:tcW w:w="1843" w:type="dxa"/>
          </w:tcPr>
          <w:p w14:paraId="08818B13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横2段組み(25文字×2段)とし、段組み間ｽﾍﾟｰｽは2文字または7mm程度とする。</w:t>
            </w:r>
          </w:p>
        </w:tc>
        <w:tc>
          <w:tcPr>
            <w:tcW w:w="1275" w:type="dxa"/>
          </w:tcPr>
          <w:p w14:paraId="6CC10921" w14:textId="77777777" w:rsidR="00DB5641" w:rsidRPr="00C64EBD" w:rsidRDefault="00DB5641">
            <w:pPr>
              <w:snapToGrid w:val="0"/>
              <w:spacing w:beforeLines="100" w:before="285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同上</w:t>
            </w:r>
          </w:p>
          <w:p w14:paraId="44881DCA" w14:textId="77777777" w:rsidR="00785DC2" w:rsidRPr="00C64EBD" w:rsidRDefault="00785DC2" w:rsidP="00785DC2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（ゴチック）</w:t>
            </w:r>
          </w:p>
        </w:tc>
        <w:tc>
          <w:tcPr>
            <w:tcW w:w="2695" w:type="dxa"/>
          </w:tcPr>
          <w:p w14:paraId="34EBB051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例)</w:t>
            </w:r>
          </w:p>
          <w:p w14:paraId="50D7D669" w14:textId="77777777" w:rsidR="00DB5641" w:rsidRPr="00C64EBD" w:rsidRDefault="00DF3482">
            <w:pPr>
              <w:snapToGrid w:val="0"/>
              <w:rPr>
                <w:rFonts w:ascii="ＭＳ ゴシック" w:eastAsia="ＭＳ ゴシック" w:hAnsi="ＭＳ ゴシック"/>
                <w:spacing w:val="-8"/>
              </w:rPr>
            </w:pP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4</w:t>
            </w:r>
            <w:r w:rsidR="00DB5641" w:rsidRPr="00C64EBD">
              <w:rPr>
                <w:rFonts w:ascii="ＭＳ ゴシック" w:eastAsia="ＭＳ ゴシック" w:hAnsi="ＭＳ ゴシック" w:hint="eastAsia"/>
                <w:spacing w:val="-8"/>
              </w:rPr>
              <w:t>．章のタイトル</w:t>
            </w:r>
          </w:p>
          <w:p w14:paraId="034962D3" w14:textId="77777777" w:rsidR="00DB5641" w:rsidRPr="00C64EBD" w:rsidRDefault="00DB5641">
            <w:pPr>
              <w:snapToGrid w:val="0"/>
              <w:rPr>
                <w:rFonts w:ascii="ＭＳ ゴシック" w:eastAsia="ＭＳ ゴシック" w:hAnsi="ＭＳ ゴシック"/>
                <w:spacing w:val="-8"/>
              </w:rPr>
            </w:pP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4.1節のタイトル</w:t>
            </w:r>
          </w:p>
          <w:p w14:paraId="3160E29D" w14:textId="77777777" w:rsidR="00DB5641" w:rsidRPr="00C64EBD" w:rsidRDefault="00DB5641">
            <w:pPr>
              <w:snapToGrid w:val="0"/>
              <w:rPr>
                <w:spacing w:val="-8"/>
              </w:rPr>
            </w:pPr>
            <w:r w:rsidRPr="00C64EBD">
              <w:rPr>
                <w:rFonts w:ascii="ＭＳ ゴシック" w:eastAsia="ＭＳ ゴシック" w:hAnsi="ＭＳ ゴシック" w:hint="eastAsia"/>
                <w:spacing w:val="-8"/>
              </w:rPr>
              <w:t>(1) 項のタイトル</w:t>
            </w:r>
          </w:p>
        </w:tc>
      </w:tr>
      <w:tr w:rsidR="00DB5641" w:rsidRPr="00C64EBD" w14:paraId="75866E73" w14:textId="77777777" w:rsidTr="003D567C">
        <w:trPr>
          <w:cantSplit/>
          <w:trHeight w:val="913"/>
        </w:trPr>
        <w:tc>
          <w:tcPr>
            <w:tcW w:w="856" w:type="dxa"/>
            <w:vMerge/>
            <w:vAlign w:val="center"/>
          </w:tcPr>
          <w:p w14:paraId="45F2DEAC" w14:textId="77777777" w:rsidR="00DB5641" w:rsidRPr="00C64EBD" w:rsidRDefault="00DB5641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1416" w:type="dxa"/>
            <w:vAlign w:val="center"/>
          </w:tcPr>
          <w:p w14:paraId="11554EDE" w14:textId="77777777" w:rsidR="00DB5641" w:rsidRPr="00C64EBD" w:rsidRDefault="00DB5641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図・表・写真</w:t>
            </w:r>
          </w:p>
        </w:tc>
        <w:tc>
          <w:tcPr>
            <w:tcW w:w="2126" w:type="dxa"/>
          </w:tcPr>
          <w:p w14:paraId="10BF6116" w14:textId="77777777" w:rsidR="001E401B" w:rsidRPr="00C64EBD" w:rsidRDefault="001E401B" w:rsidP="00D82BB1">
            <w:pPr>
              <w:snapToGrid w:val="0"/>
              <w:rPr>
                <w:spacing w:val="-8"/>
              </w:rPr>
            </w:pPr>
          </w:p>
          <w:p w14:paraId="18FC3295" w14:textId="77777777" w:rsidR="001E401B" w:rsidRPr="00C64EBD" w:rsidRDefault="001E401B" w:rsidP="00D82BB1">
            <w:pPr>
              <w:snapToGrid w:val="0"/>
              <w:rPr>
                <w:spacing w:val="-8"/>
              </w:rPr>
            </w:pPr>
          </w:p>
          <w:p w14:paraId="1E2D2A57" w14:textId="77777777" w:rsidR="00DB5641" w:rsidRPr="00C64EBD" w:rsidRDefault="00DB5641" w:rsidP="00D82BB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図・表・写真およびそのタイトルと本文文章とは1行あける。</w:t>
            </w:r>
          </w:p>
        </w:tc>
        <w:tc>
          <w:tcPr>
            <w:tcW w:w="1843" w:type="dxa"/>
          </w:tcPr>
          <w:p w14:paraId="45BE0586" w14:textId="77777777" w:rsidR="00DB5641" w:rsidRPr="00C64EBD" w:rsidRDefault="00DB5641">
            <w:pPr>
              <w:snapToGrid w:val="0"/>
              <w:rPr>
                <w:spacing w:val="-8"/>
              </w:rPr>
            </w:pPr>
          </w:p>
        </w:tc>
        <w:tc>
          <w:tcPr>
            <w:tcW w:w="1275" w:type="dxa"/>
          </w:tcPr>
          <w:p w14:paraId="25E6CF2E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22A6E7F6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781D9072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213B5B94" w14:textId="77777777" w:rsidR="00DB5641" w:rsidRPr="00C64EBD" w:rsidRDefault="00DB5641" w:rsidP="001E401B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ﾀｲﾄﾙは9ﾎﾟｲﾝﾄ</w:t>
            </w:r>
          </w:p>
        </w:tc>
        <w:tc>
          <w:tcPr>
            <w:tcW w:w="2695" w:type="dxa"/>
          </w:tcPr>
          <w:p w14:paraId="7D350179" w14:textId="77777777" w:rsidR="00DB5641" w:rsidRPr="00C64EBD" w:rsidRDefault="00DB5641" w:rsidP="00C64EB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図のｷｬﾌﾟｼｮﾝは図－◇とし図の下に、表のｷｬﾌﾟｼｮﾝは表－◇とし表の上に表示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写真のｷｬﾌﾟｼｮﾝは、写真－◇とし写真の下に表示</w:t>
            </w:r>
            <w:r w:rsidR="007F52F2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</w:t>
            </w:r>
            <w:r w:rsidR="00924A38">
              <w:rPr>
                <w:rFonts w:hint="eastAsia"/>
                <w:spacing w:val="-8"/>
              </w:rPr>
              <w:t>極力当該頁の上部または下部にまとめて配置</w:t>
            </w:r>
            <w:r w:rsidR="00C64EBD" w:rsidRPr="00C64EBD">
              <w:rPr>
                <w:rFonts w:hint="eastAsia"/>
                <w:spacing w:val="-8"/>
              </w:rPr>
              <w:t>する</w:t>
            </w:r>
            <w:r w:rsidR="00667CB1" w:rsidRPr="00C64EBD">
              <w:rPr>
                <w:rFonts w:hint="eastAsia"/>
                <w:spacing w:val="-8"/>
              </w:rPr>
              <w:t>。</w:t>
            </w:r>
          </w:p>
        </w:tc>
      </w:tr>
      <w:tr w:rsidR="00DB5641" w:rsidRPr="00C64EBD" w14:paraId="716C1257" w14:textId="77777777" w:rsidTr="003D567C">
        <w:trPr>
          <w:cantSplit/>
          <w:trHeight w:val="635"/>
        </w:trPr>
        <w:tc>
          <w:tcPr>
            <w:tcW w:w="856" w:type="dxa"/>
            <w:vMerge/>
            <w:vAlign w:val="center"/>
          </w:tcPr>
          <w:p w14:paraId="41481668" w14:textId="77777777" w:rsidR="00DB5641" w:rsidRPr="00C64EBD" w:rsidRDefault="00DB5641">
            <w:pPr>
              <w:snapToGrid w:val="0"/>
              <w:jc w:val="center"/>
              <w:rPr>
                <w:spacing w:val="-8"/>
              </w:rPr>
            </w:pPr>
          </w:p>
        </w:tc>
        <w:tc>
          <w:tcPr>
            <w:tcW w:w="1416" w:type="dxa"/>
            <w:vAlign w:val="center"/>
          </w:tcPr>
          <w:p w14:paraId="05906B87" w14:textId="77777777" w:rsidR="00DB5641" w:rsidRPr="00C64EBD" w:rsidRDefault="00DB5641" w:rsidP="005267EE">
            <w:pPr>
              <w:snapToGrid w:val="0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式</w:t>
            </w:r>
          </w:p>
        </w:tc>
        <w:tc>
          <w:tcPr>
            <w:tcW w:w="2126" w:type="dxa"/>
          </w:tcPr>
          <w:p w14:paraId="1079C20F" w14:textId="77777777" w:rsidR="001E401B" w:rsidRPr="00C64EBD" w:rsidRDefault="001E401B" w:rsidP="00DB5641">
            <w:pPr>
              <w:snapToGrid w:val="0"/>
              <w:rPr>
                <w:spacing w:val="-8"/>
              </w:rPr>
            </w:pPr>
          </w:p>
          <w:p w14:paraId="2A166CC7" w14:textId="77777777" w:rsidR="00DB5641" w:rsidRPr="00C64EBD" w:rsidRDefault="00DB5641" w:rsidP="001E401B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本文中に書く。</w:t>
            </w:r>
          </w:p>
        </w:tc>
        <w:tc>
          <w:tcPr>
            <w:tcW w:w="1843" w:type="dxa"/>
          </w:tcPr>
          <w:p w14:paraId="3957D207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式自体は行の中央に表示し、式番号は</w:t>
            </w:r>
            <w:r w:rsidR="00A26EAD" w:rsidRPr="00C64EBD">
              <w:rPr>
                <w:rFonts w:hint="eastAsia"/>
                <w:spacing w:val="-8"/>
              </w:rPr>
              <w:t>括弧書きで</w:t>
            </w:r>
            <w:r w:rsidRPr="00C64EBD">
              <w:rPr>
                <w:rFonts w:hint="eastAsia"/>
                <w:spacing w:val="-8"/>
              </w:rPr>
              <w:t>右詰めとする。</w:t>
            </w:r>
          </w:p>
        </w:tc>
        <w:tc>
          <w:tcPr>
            <w:tcW w:w="1275" w:type="dxa"/>
          </w:tcPr>
          <w:p w14:paraId="7921382C" w14:textId="77777777" w:rsidR="001E401B" w:rsidRPr="00C64EBD" w:rsidRDefault="001E401B" w:rsidP="001E401B">
            <w:pPr>
              <w:snapToGrid w:val="0"/>
              <w:spacing w:beforeLines="50" w:before="142"/>
              <w:rPr>
                <w:spacing w:val="-8"/>
              </w:rPr>
            </w:pPr>
          </w:p>
          <w:p w14:paraId="0A74E3D4" w14:textId="77777777" w:rsidR="00DB5641" w:rsidRPr="00C64EBD" w:rsidRDefault="00DB5641" w:rsidP="00DB564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適切なｻｲｽﾞ</w:t>
            </w:r>
          </w:p>
        </w:tc>
        <w:tc>
          <w:tcPr>
            <w:tcW w:w="2695" w:type="dxa"/>
          </w:tcPr>
          <w:p w14:paraId="4154E899" w14:textId="77777777" w:rsidR="00667CB1" w:rsidRPr="00C64EBD" w:rsidRDefault="00667CB1" w:rsidP="00C64EB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数式用のﾌｫﾝﾄは、式及び文章内で同一と</w:t>
            </w:r>
            <w:r w:rsidR="00C64EBD" w:rsidRPr="00C64EBD">
              <w:rPr>
                <w:rFonts w:hint="eastAsia"/>
                <w:spacing w:val="-8"/>
              </w:rPr>
              <w:t>する</w:t>
            </w:r>
            <w:r w:rsidRPr="00C64EBD">
              <w:rPr>
                <w:rFonts w:hint="eastAsia"/>
                <w:spacing w:val="-8"/>
              </w:rPr>
              <w:t>。なお、PDF変換に際し文字化け等に留意</w:t>
            </w:r>
            <w:r w:rsidR="00C64EBD" w:rsidRPr="00C64EBD">
              <w:rPr>
                <w:rFonts w:hint="eastAsia"/>
                <w:spacing w:val="-8"/>
              </w:rPr>
              <w:t>すること</w:t>
            </w:r>
            <w:r w:rsidRPr="00C64EBD">
              <w:rPr>
                <w:rFonts w:hint="eastAsia"/>
                <w:spacing w:val="-8"/>
              </w:rPr>
              <w:t>。</w:t>
            </w:r>
          </w:p>
        </w:tc>
      </w:tr>
      <w:tr w:rsidR="005267EE" w:rsidRPr="00C64EBD" w14:paraId="65CE672F" w14:textId="77777777" w:rsidTr="003D567C">
        <w:trPr>
          <w:cantSplit/>
          <w:trHeight w:val="451"/>
        </w:trPr>
        <w:tc>
          <w:tcPr>
            <w:tcW w:w="2272" w:type="dxa"/>
            <w:gridSpan w:val="2"/>
          </w:tcPr>
          <w:p w14:paraId="5A088EDC" w14:textId="77777777" w:rsidR="005267EE" w:rsidRPr="00C64EBD" w:rsidRDefault="005267EE" w:rsidP="004C4224">
            <w:pPr>
              <w:snapToGrid w:val="0"/>
              <w:spacing w:beforeLines="50" w:before="142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謝辞,付録</w:t>
            </w:r>
          </w:p>
        </w:tc>
        <w:tc>
          <w:tcPr>
            <w:tcW w:w="2126" w:type="dxa"/>
          </w:tcPr>
          <w:p w14:paraId="155D867C" w14:textId="77777777" w:rsidR="005267EE" w:rsidRPr="00C64EBD" w:rsidRDefault="005267EE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「結論」の後</w:t>
            </w:r>
            <w:r w:rsidR="00D82BB1" w:rsidRPr="00C64EBD">
              <w:rPr>
                <w:rFonts w:hint="eastAsia"/>
                <w:spacing w:val="-8"/>
              </w:rPr>
              <w:t>、1行あけ、「謝辞」の後、1行あける。</w:t>
            </w:r>
          </w:p>
        </w:tc>
        <w:tc>
          <w:tcPr>
            <w:tcW w:w="1843" w:type="dxa"/>
            <w:vAlign w:val="center"/>
          </w:tcPr>
          <w:p w14:paraId="3FFD007D" w14:textId="77777777" w:rsidR="005267EE" w:rsidRPr="00C64EBD" w:rsidRDefault="00520884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章番号はつけない。</w:t>
            </w:r>
          </w:p>
        </w:tc>
        <w:tc>
          <w:tcPr>
            <w:tcW w:w="1275" w:type="dxa"/>
          </w:tcPr>
          <w:p w14:paraId="68089326" w14:textId="77777777" w:rsidR="00D82BB1" w:rsidRPr="00C64EBD" w:rsidRDefault="00D82BB1" w:rsidP="001E401B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</w:t>
            </w:r>
          </w:p>
        </w:tc>
        <w:tc>
          <w:tcPr>
            <w:tcW w:w="2695" w:type="dxa"/>
          </w:tcPr>
          <w:p w14:paraId="2C020D8B" w14:textId="77777777" w:rsidR="005267EE" w:rsidRPr="00C64EBD" w:rsidRDefault="00C64EBD" w:rsidP="005267EE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結論、謝辞、付録、参考文献の順とする</w:t>
            </w:r>
            <w:r w:rsidR="00D82BB1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7ED74C04" w14:textId="77777777" w:rsidTr="003D567C">
        <w:trPr>
          <w:cantSplit/>
          <w:trHeight w:val="1437"/>
        </w:trPr>
        <w:tc>
          <w:tcPr>
            <w:tcW w:w="2272" w:type="dxa"/>
            <w:gridSpan w:val="2"/>
          </w:tcPr>
          <w:p w14:paraId="3A59602C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  <w:p w14:paraId="11CB599E" w14:textId="77777777" w:rsidR="009E6746" w:rsidRPr="00C64EBD" w:rsidRDefault="009E6746">
            <w:pPr>
              <w:snapToGrid w:val="0"/>
              <w:rPr>
                <w:spacing w:val="-8"/>
              </w:rPr>
            </w:pPr>
          </w:p>
          <w:p w14:paraId="4139CFE0" w14:textId="77777777" w:rsidR="009E6746" w:rsidRPr="00C64EBD" w:rsidRDefault="009E6746" w:rsidP="005267EE">
            <w:pPr>
              <w:snapToGrid w:val="0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1"/>
                <w:kern w:val="0"/>
                <w:fitText w:val="726" w:id="1689969409"/>
              </w:rPr>
              <w:t>参</w:t>
            </w:r>
            <w:r w:rsidRPr="00C64EBD">
              <w:rPr>
                <w:rFonts w:hint="eastAsia"/>
                <w:kern w:val="0"/>
                <w:fitText w:val="726" w:id="1689969409"/>
              </w:rPr>
              <w:t>考文献</w:t>
            </w:r>
          </w:p>
        </w:tc>
        <w:tc>
          <w:tcPr>
            <w:tcW w:w="2126" w:type="dxa"/>
          </w:tcPr>
          <w:p w14:paraId="61E8972B" w14:textId="77777777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本文から1行あけ、まとめて記載する。</w:t>
            </w:r>
          </w:p>
          <w:p w14:paraId="32FC41CF" w14:textId="77777777" w:rsidR="009E6746" w:rsidRPr="00C64EBD" w:rsidRDefault="009E6746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参考文献の下は1行あけたのち、左右の段落の最終行を極力そろえる。</w:t>
            </w:r>
          </w:p>
        </w:tc>
        <w:tc>
          <w:tcPr>
            <w:tcW w:w="1843" w:type="dxa"/>
          </w:tcPr>
          <w:p w14:paraId="12757F57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40A2D79D" w14:textId="77777777" w:rsidR="001E401B" w:rsidRPr="00C64EBD" w:rsidRDefault="001E401B" w:rsidP="001E401B">
            <w:pPr>
              <w:snapToGrid w:val="0"/>
              <w:rPr>
                <w:spacing w:val="-8"/>
              </w:rPr>
            </w:pPr>
          </w:p>
          <w:p w14:paraId="423685EA" w14:textId="77777777" w:rsidR="009E6746" w:rsidRPr="00C64EBD" w:rsidRDefault="009E6746" w:rsidP="001E401B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最終頁の右段で終わらせる。</w:t>
            </w:r>
          </w:p>
        </w:tc>
        <w:tc>
          <w:tcPr>
            <w:tcW w:w="1275" w:type="dxa"/>
          </w:tcPr>
          <w:p w14:paraId="40BC40B8" w14:textId="77777777" w:rsidR="009E6746" w:rsidRPr="00C64EBD" w:rsidRDefault="009E6746">
            <w:pPr>
              <w:snapToGrid w:val="0"/>
              <w:spacing w:beforeLines="150" w:before="427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9ﾎﾟｲﾝﾄとするが間隔は密でもよい。</w:t>
            </w:r>
          </w:p>
        </w:tc>
        <w:tc>
          <w:tcPr>
            <w:tcW w:w="2695" w:type="dxa"/>
          </w:tcPr>
          <w:p w14:paraId="110B9D1A" w14:textId="77777777" w:rsidR="009E6746" w:rsidRPr="00C64EBD" w:rsidRDefault="00667CB1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引用順に番号を付け、本文中にはその番号を右括弧書き数字で</w:t>
            </w:r>
            <w:proofErr w:type="gramStart"/>
            <w:r w:rsidR="009E6746" w:rsidRPr="00C64EBD">
              <w:rPr>
                <w:rFonts w:hint="eastAsia"/>
                <w:spacing w:val="-8"/>
              </w:rPr>
              <w:t>を</w:t>
            </w:r>
            <w:proofErr w:type="gramEnd"/>
            <w:r w:rsidR="009E6746" w:rsidRPr="00C64EBD">
              <w:rPr>
                <w:rFonts w:hint="eastAsia"/>
                <w:spacing w:val="-8"/>
              </w:rPr>
              <w:t>右肩</w:t>
            </w:r>
            <w:r w:rsidRPr="00C64EBD">
              <w:rPr>
                <w:rFonts w:hint="eastAsia"/>
                <w:spacing w:val="-8"/>
              </w:rPr>
              <w:t>上付きで</w:t>
            </w:r>
            <w:r w:rsidR="00C64EBD" w:rsidRPr="00C64EBD">
              <w:rPr>
                <w:rFonts w:hint="eastAsia"/>
                <w:spacing w:val="-8"/>
              </w:rPr>
              <w:t>記載する</w:t>
            </w:r>
            <w:r w:rsidR="009E6746" w:rsidRPr="00C64EBD">
              <w:rPr>
                <w:rFonts w:hint="eastAsia"/>
                <w:spacing w:val="-8"/>
              </w:rPr>
              <w:t>。</w:t>
            </w:r>
          </w:p>
          <w:p w14:paraId="0596A226" w14:textId="77777777" w:rsidR="009E6746" w:rsidRPr="00C64EBD" w:rsidRDefault="00547717" w:rsidP="00C64EBD">
            <w:pPr>
              <w:snapToGrid w:val="0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記述は、著者名</w:t>
            </w:r>
            <w:r w:rsidR="005267EE" w:rsidRPr="00C64EBD">
              <w:rPr>
                <w:rFonts w:hint="eastAsia"/>
                <w:spacing w:val="-8"/>
              </w:rPr>
              <w:t>:</w:t>
            </w:r>
            <w:r w:rsidRPr="00C64EBD">
              <w:rPr>
                <w:rFonts w:hint="eastAsia"/>
                <w:spacing w:val="-8"/>
              </w:rPr>
              <w:t>論文名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雑誌名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巻号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ﾍﾟｰｼﾞ</w:t>
            </w:r>
            <w:r w:rsidR="005267EE" w:rsidRPr="00C64EBD">
              <w:rPr>
                <w:rFonts w:hint="eastAsia"/>
                <w:spacing w:val="-8"/>
              </w:rPr>
              <w:t>,</w:t>
            </w:r>
            <w:r w:rsidRPr="00C64EBD">
              <w:rPr>
                <w:rFonts w:hint="eastAsia"/>
                <w:spacing w:val="-8"/>
              </w:rPr>
              <w:t>発行年</w:t>
            </w:r>
            <w:r w:rsidR="009E6746" w:rsidRPr="00C64EBD">
              <w:rPr>
                <w:rFonts w:hint="eastAsia"/>
                <w:spacing w:val="-8"/>
              </w:rPr>
              <w:t>の順</w:t>
            </w:r>
            <w:r w:rsidR="00C64EBD" w:rsidRPr="00C64EBD">
              <w:rPr>
                <w:rFonts w:hint="eastAsia"/>
                <w:spacing w:val="-8"/>
              </w:rPr>
              <w:t>とする</w:t>
            </w:r>
            <w:r w:rsidR="009E6746" w:rsidRPr="00C64EBD">
              <w:rPr>
                <w:rFonts w:hint="eastAsia"/>
                <w:spacing w:val="-8"/>
              </w:rPr>
              <w:t>。</w:t>
            </w:r>
          </w:p>
        </w:tc>
      </w:tr>
      <w:tr w:rsidR="009E6746" w:rsidRPr="00C64EBD" w14:paraId="32D6FA7A" w14:textId="77777777" w:rsidTr="003D567C">
        <w:trPr>
          <w:cantSplit/>
          <w:trHeight w:val="464"/>
        </w:trPr>
        <w:tc>
          <w:tcPr>
            <w:tcW w:w="2272" w:type="dxa"/>
            <w:gridSpan w:val="2"/>
          </w:tcPr>
          <w:p w14:paraId="248C28D8" w14:textId="77777777" w:rsidR="009E6746" w:rsidRPr="00C64EBD" w:rsidRDefault="009E6746" w:rsidP="005267EE">
            <w:pPr>
              <w:snapToGrid w:val="0"/>
              <w:spacing w:beforeLines="50" w:before="142"/>
              <w:ind w:leftChars="100" w:left="185"/>
              <w:jc w:val="center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受付日</w:t>
            </w:r>
          </w:p>
        </w:tc>
        <w:tc>
          <w:tcPr>
            <w:tcW w:w="7939" w:type="dxa"/>
            <w:gridSpan w:val="4"/>
          </w:tcPr>
          <w:p w14:paraId="3007B5D2" w14:textId="28B46458" w:rsidR="009E6746" w:rsidRPr="00C64EBD" w:rsidRDefault="009E6746">
            <w:pPr>
              <w:snapToGrid w:val="0"/>
              <w:spacing w:beforeLines="50" w:before="142"/>
              <w:rPr>
                <w:spacing w:val="-8"/>
              </w:rPr>
            </w:pPr>
            <w:r w:rsidRPr="00C64EBD">
              <w:rPr>
                <w:rFonts w:hint="eastAsia"/>
                <w:spacing w:val="-8"/>
              </w:rPr>
              <w:t>受付日は査読用原稿提出締切日とする。</w:t>
            </w:r>
            <w:r w:rsidR="00547717" w:rsidRPr="00C64EBD">
              <w:rPr>
                <w:rFonts w:hint="eastAsia"/>
                <w:spacing w:val="-8"/>
              </w:rPr>
              <w:t>(</w:t>
            </w:r>
            <w:r w:rsidR="00547717" w:rsidRPr="000977F2">
              <w:rPr>
                <w:rFonts w:hint="eastAsia"/>
                <w:spacing w:val="-8"/>
              </w:rPr>
              <w:t>20</w:t>
            </w:r>
            <w:r w:rsidR="000977F2" w:rsidRPr="000977F2">
              <w:rPr>
                <w:rFonts w:hint="eastAsia"/>
                <w:spacing w:val="-8"/>
              </w:rPr>
              <w:t>2</w:t>
            </w:r>
            <w:r w:rsidR="000977F2" w:rsidRPr="000977F2">
              <w:rPr>
                <w:spacing w:val="-8"/>
              </w:rPr>
              <w:t>3</w:t>
            </w:r>
            <w:r w:rsidR="00547717" w:rsidRPr="00C64EBD">
              <w:rPr>
                <w:rFonts w:hint="eastAsia"/>
                <w:spacing w:val="-8"/>
              </w:rPr>
              <w:t>.</w:t>
            </w:r>
            <w:r w:rsidR="00844286">
              <w:rPr>
                <w:rFonts w:hint="eastAsia"/>
                <w:spacing w:val="-8"/>
              </w:rPr>
              <w:t>0</w:t>
            </w:r>
            <w:r w:rsidR="00547717" w:rsidRPr="00C64EBD">
              <w:rPr>
                <w:rFonts w:hint="eastAsia"/>
                <w:spacing w:val="-8"/>
              </w:rPr>
              <w:t>6.30　受付)</w:t>
            </w:r>
          </w:p>
        </w:tc>
      </w:tr>
    </w:tbl>
    <w:p w14:paraId="7C53F534" w14:textId="77777777" w:rsidR="009E6746" w:rsidRPr="00C64EBD" w:rsidRDefault="009E6746" w:rsidP="00597B9A">
      <w:pPr>
        <w:ind w:right="1110"/>
      </w:pPr>
    </w:p>
    <w:sectPr w:rsidR="009E6746" w:rsidRPr="00C64EBD" w:rsidSect="00E17A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567" w:right="964" w:bottom="567" w:left="964" w:header="851" w:footer="567" w:gutter="0"/>
      <w:cols w:space="386"/>
      <w:docGrid w:type="linesAndChars" w:linePitch="285" w:charSpace="103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4B2D7" w14:textId="77777777" w:rsidR="008D34A0" w:rsidRDefault="008D34A0">
      <w:r>
        <w:separator/>
      </w:r>
    </w:p>
  </w:endnote>
  <w:endnote w:type="continuationSeparator" w:id="0">
    <w:p w14:paraId="3B7598D1" w14:textId="77777777" w:rsidR="008D34A0" w:rsidRDefault="008D34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GP創英角ｺﾞｼｯｸUB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0770F" w14:textId="77777777" w:rsidR="0098730C" w:rsidRDefault="0098730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D633" w14:textId="77777777" w:rsidR="0098730C" w:rsidRDefault="0098730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2DA4" w14:textId="77777777" w:rsidR="0098730C" w:rsidRDefault="009873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A58A9" w14:textId="77777777" w:rsidR="008D34A0" w:rsidRDefault="008D34A0">
      <w:r>
        <w:separator/>
      </w:r>
    </w:p>
  </w:footnote>
  <w:footnote w:type="continuationSeparator" w:id="0">
    <w:p w14:paraId="51C1955D" w14:textId="77777777" w:rsidR="008D34A0" w:rsidRDefault="008D34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0030D" w14:textId="77777777" w:rsidR="0098730C" w:rsidRDefault="0098730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9BC15" w14:textId="77777777" w:rsidR="00BB0431" w:rsidRDefault="00BB0431" w:rsidP="00597B9A">
    <w:pPr>
      <w:pStyle w:val="a4"/>
      <w:jc w:val="right"/>
    </w:pPr>
    <w:r>
      <w:rPr>
        <w:rFonts w:hint="eastAsia"/>
      </w:rPr>
      <w:t>2017/</w:t>
    </w:r>
    <w:r w:rsidR="0098730C">
      <w:rPr>
        <w:rFonts w:hint="eastAsia"/>
      </w:rPr>
      <w:t>11/21</w:t>
    </w:r>
    <w:r>
      <w:rPr>
        <w:rFonts w:hint="eastAsia"/>
      </w:rPr>
      <w:t>改定版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CFC1" w14:textId="77777777" w:rsidR="0098730C" w:rsidRDefault="0098730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7F465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96105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1"/>
  <w:drawingGridVerticalSpacing w:val="28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UwMDMxMzU2MbZU0lEKTi0uzszPAykwrAUAcwckIywAAAA="/>
    <w:docVar w:name="ACTIVE" w:val="「土木構造・材料論文集」原稿の書き方１.doc"/>
    <w:docVar w:name="VTCASE" w:val="4"/>
    <w:docVar w:name="VTCommandPending" w:val="NONE"/>
    <w:docVar w:name="VTCurMacroFlags$" w:val="NNNN"/>
    <w:docVar w:name="VTINIT" w:val="1"/>
    <w:docVar w:name="VTypeCAPFlag$" w:val="FALS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597B9A"/>
    <w:rsid w:val="000470FF"/>
    <w:rsid w:val="0006653A"/>
    <w:rsid w:val="00067DB1"/>
    <w:rsid w:val="00072105"/>
    <w:rsid w:val="00077B49"/>
    <w:rsid w:val="000977F2"/>
    <w:rsid w:val="000C4FEB"/>
    <w:rsid w:val="000D7E8A"/>
    <w:rsid w:val="00120ABA"/>
    <w:rsid w:val="00137F9F"/>
    <w:rsid w:val="00150BF8"/>
    <w:rsid w:val="00155FB4"/>
    <w:rsid w:val="00167D5B"/>
    <w:rsid w:val="001E401B"/>
    <w:rsid w:val="001F6EC6"/>
    <w:rsid w:val="002132A2"/>
    <w:rsid w:val="00256F04"/>
    <w:rsid w:val="002803E8"/>
    <w:rsid w:val="002834FF"/>
    <w:rsid w:val="0028546B"/>
    <w:rsid w:val="0029085E"/>
    <w:rsid w:val="002B0378"/>
    <w:rsid w:val="002C2EBB"/>
    <w:rsid w:val="00356C75"/>
    <w:rsid w:val="00380682"/>
    <w:rsid w:val="00384C4D"/>
    <w:rsid w:val="003B0085"/>
    <w:rsid w:val="003C647D"/>
    <w:rsid w:val="003D365E"/>
    <w:rsid w:val="003D567C"/>
    <w:rsid w:val="003F6FED"/>
    <w:rsid w:val="004270FB"/>
    <w:rsid w:val="00491802"/>
    <w:rsid w:val="004C4224"/>
    <w:rsid w:val="004F5368"/>
    <w:rsid w:val="00520884"/>
    <w:rsid w:val="005267EE"/>
    <w:rsid w:val="00547717"/>
    <w:rsid w:val="005679C8"/>
    <w:rsid w:val="00597B9A"/>
    <w:rsid w:val="005E535C"/>
    <w:rsid w:val="00667CB1"/>
    <w:rsid w:val="00687640"/>
    <w:rsid w:val="006D7B4A"/>
    <w:rsid w:val="006F7CF4"/>
    <w:rsid w:val="00705FCB"/>
    <w:rsid w:val="00707D87"/>
    <w:rsid w:val="00714637"/>
    <w:rsid w:val="007514F6"/>
    <w:rsid w:val="00756CD2"/>
    <w:rsid w:val="00776A4A"/>
    <w:rsid w:val="00785DC2"/>
    <w:rsid w:val="007A1565"/>
    <w:rsid w:val="007A79C5"/>
    <w:rsid w:val="007F52F2"/>
    <w:rsid w:val="0081706F"/>
    <w:rsid w:val="00823AFE"/>
    <w:rsid w:val="00844286"/>
    <w:rsid w:val="00874A79"/>
    <w:rsid w:val="008D34A0"/>
    <w:rsid w:val="00924A38"/>
    <w:rsid w:val="00981E07"/>
    <w:rsid w:val="0098730C"/>
    <w:rsid w:val="009D3E78"/>
    <w:rsid w:val="009D3FC9"/>
    <w:rsid w:val="009E6746"/>
    <w:rsid w:val="00A019C8"/>
    <w:rsid w:val="00A16D47"/>
    <w:rsid w:val="00A26EAD"/>
    <w:rsid w:val="00A37C23"/>
    <w:rsid w:val="00AB3B4D"/>
    <w:rsid w:val="00AC141C"/>
    <w:rsid w:val="00BB0431"/>
    <w:rsid w:val="00BB2828"/>
    <w:rsid w:val="00BC1DD6"/>
    <w:rsid w:val="00BC5D51"/>
    <w:rsid w:val="00C0225E"/>
    <w:rsid w:val="00C16136"/>
    <w:rsid w:val="00C27FE3"/>
    <w:rsid w:val="00C52F40"/>
    <w:rsid w:val="00C64EBD"/>
    <w:rsid w:val="00CB2B30"/>
    <w:rsid w:val="00CB77AF"/>
    <w:rsid w:val="00D24BDA"/>
    <w:rsid w:val="00D34B51"/>
    <w:rsid w:val="00D73955"/>
    <w:rsid w:val="00D82AA1"/>
    <w:rsid w:val="00D82BB1"/>
    <w:rsid w:val="00DB5641"/>
    <w:rsid w:val="00DC3AAF"/>
    <w:rsid w:val="00DF3482"/>
    <w:rsid w:val="00DF4AE7"/>
    <w:rsid w:val="00E17480"/>
    <w:rsid w:val="00E17A0D"/>
    <w:rsid w:val="00E601A9"/>
    <w:rsid w:val="00E606CF"/>
    <w:rsid w:val="00E71D57"/>
    <w:rsid w:val="00E75B9F"/>
    <w:rsid w:val="00E878B3"/>
    <w:rsid w:val="00ED7668"/>
    <w:rsid w:val="00EE3399"/>
    <w:rsid w:val="00F26768"/>
    <w:rsid w:val="00F31D1C"/>
    <w:rsid w:val="00F430ED"/>
    <w:rsid w:val="00FA51DE"/>
    <w:rsid w:val="00FA5B39"/>
    <w:rsid w:val="00FB3679"/>
    <w:rsid w:val="00FF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743FB79"/>
  <w15:docId w15:val="{2BCB338B-5B46-4E32-A107-29B92E0A1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ＭＳ 明朝"/>
      <w:kern w:val="2"/>
      <w:sz w:val="1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lock Text"/>
    <w:basedOn w:val="a"/>
    <w:pPr>
      <w:ind w:leftChars="500" w:left="964" w:rightChars="439" w:right="846" w:firstLine="193"/>
    </w:pPr>
  </w:style>
  <w:style w:type="paragraph" w:styleId="a4">
    <w:name w:val="header"/>
    <w:basedOn w:val="a"/>
    <w:rsid w:val="00597B9A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"/>
    <w:rsid w:val="00597B9A"/>
    <w:pPr>
      <w:tabs>
        <w:tab w:val="center" w:pos="4252"/>
        <w:tab w:val="right" w:pos="8504"/>
      </w:tabs>
      <w:snapToGri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「土木構造・材料論文集」原稿の書き方</vt:lpstr>
      <vt:lpstr>「土木構造・材料論文集」原稿の書き方</vt:lpstr>
    </vt:vector>
  </TitlesOfParts>
  <Company>Microsoft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土木構造・材料論文集」原稿の書き方</dc:title>
  <dc:subject/>
  <dc:creator>技術第２部</dc:creator>
  <cp:keywords/>
  <cp:lastModifiedBy>池見洋明</cp:lastModifiedBy>
  <cp:revision>3</cp:revision>
  <cp:lastPrinted>2002-04-23T02:03:00Z</cp:lastPrinted>
  <dcterms:created xsi:type="dcterms:W3CDTF">2023-04-21T01:57:00Z</dcterms:created>
  <dcterms:modified xsi:type="dcterms:W3CDTF">2023-04-21T01:57:00Z</dcterms:modified>
</cp:coreProperties>
</file>